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7F7759" w14:textId="742ED916" w:rsidR="00CB2CB9" w:rsidRPr="008C4A41" w:rsidRDefault="00CA5DC7" w:rsidP="008C4A41">
      <w:pPr>
        <w:pStyle w:val="Balk1"/>
      </w:pPr>
      <w:bookmarkStart w:id="0" w:name="_Toc73231709"/>
      <w:r>
        <w:t>1</w:t>
      </w:r>
      <w:r w:rsidR="003774ED">
        <w:t>1</w:t>
      </w:r>
      <w:r w:rsidR="00CB2CB9" w:rsidRPr="008C4A41">
        <w:t xml:space="preserve">. </w:t>
      </w:r>
      <w:bookmarkEnd w:id="0"/>
      <w:r w:rsidR="001A039E" w:rsidRPr="008C4A41">
        <w:t>Hafta</w:t>
      </w:r>
      <w:r w:rsidR="001A039E">
        <w:t>-</w:t>
      </w:r>
      <w:r w:rsidR="00661BD7">
        <w:t xml:space="preserve"> </w:t>
      </w:r>
      <w:r w:rsidR="003774ED">
        <w:t>Proje</w:t>
      </w:r>
      <w:r w:rsidR="00CB28B1">
        <w:t xml:space="preserve"> Hazırlıyoruz</w:t>
      </w:r>
    </w:p>
    <w:p w14:paraId="1965E076" w14:textId="77777777" w:rsidR="006B393D" w:rsidRPr="008C4A41" w:rsidRDefault="006B393D" w:rsidP="006B393D">
      <w:pPr>
        <w:pStyle w:val="Balk2"/>
      </w:pPr>
      <w:bookmarkStart w:id="1" w:name="_Toc73231710"/>
      <w:r w:rsidRPr="008C4A41">
        <w:t>Haftanın Amacı:</w:t>
      </w:r>
      <w:bookmarkEnd w:id="1"/>
    </w:p>
    <w:p w14:paraId="7460D153" w14:textId="77777777" w:rsidR="006B393D" w:rsidRDefault="006B393D" w:rsidP="006B393D">
      <w:pPr>
        <w:jc w:val="both"/>
        <w:rPr>
          <w:rFonts w:ascii="Roboto Condensed" w:hAnsi="Roboto Condensed"/>
          <w:sz w:val="24"/>
          <w:szCs w:val="24"/>
        </w:rPr>
      </w:pPr>
      <w:r>
        <w:rPr>
          <w:rFonts w:ascii="Roboto Condensed" w:hAnsi="Roboto Condensed"/>
          <w:sz w:val="24"/>
          <w:szCs w:val="24"/>
        </w:rPr>
        <w:t>Dersin sonunda</w:t>
      </w:r>
      <w:r w:rsidRPr="00A37E4B">
        <w:rPr>
          <w:rFonts w:ascii="Roboto Condensed" w:hAnsi="Roboto Condensed"/>
          <w:sz w:val="24"/>
          <w:szCs w:val="24"/>
        </w:rPr>
        <w:t xml:space="preserve">, </w:t>
      </w:r>
      <w:r>
        <w:rPr>
          <w:rFonts w:ascii="Roboto Condensed" w:eastAsia="Roboto Condensed" w:hAnsi="Roboto Condensed" w:cs="Roboto Condensed"/>
          <w:sz w:val="24"/>
          <w:szCs w:val="24"/>
        </w:rPr>
        <w:t>öğrencilerin şimdiye kadar öğrendiklerini kullanarak seçecekleri bir gerçek hayat problemine çözümler üretilmeleri amaçlanmaktadır. Başka bir ifadeyle öğrenciler ders sonunda grup halinde farklı projeler üretecektir.</w:t>
      </w:r>
    </w:p>
    <w:p w14:paraId="414B61C7" w14:textId="77777777" w:rsidR="006B393D" w:rsidRPr="00E21D9F" w:rsidRDefault="006B393D" w:rsidP="006B393D">
      <w:pPr>
        <w:pStyle w:val="Balk2"/>
      </w:pPr>
      <w:bookmarkStart w:id="2" w:name="_Toc73231711"/>
      <w:r w:rsidRPr="00E21D9F">
        <w:t>Haftanın Kazanımları:</w:t>
      </w:r>
      <w:bookmarkEnd w:id="2"/>
    </w:p>
    <w:p w14:paraId="03F2D641" w14:textId="77777777" w:rsidR="006B393D" w:rsidRDefault="006B393D" w:rsidP="006B393D">
      <w:pPr>
        <w:numPr>
          <w:ilvl w:val="0"/>
          <w:numId w:val="2"/>
        </w:numPr>
        <w:pBdr>
          <w:top w:val="nil"/>
          <w:left w:val="nil"/>
          <w:bottom w:val="nil"/>
          <w:right w:val="nil"/>
          <w:between w:val="nil"/>
        </w:pBdr>
        <w:spacing w:after="0"/>
        <w:jc w:val="both"/>
        <w:rPr>
          <w:rFonts w:ascii="Roboto Condensed" w:eastAsia="Roboto Condensed" w:hAnsi="Roboto Condensed" w:cs="Roboto Condensed"/>
          <w:color w:val="000000"/>
          <w:sz w:val="24"/>
          <w:szCs w:val="24"/>
        </w:rPr>
      </w:pPr>
      <w:r>
        <w:rPr>
          <w:rFonts w:ascii="Roboto Condensed" w:eastAsia="Roboto Condensed" w:hAnsi="Roboto Condensed" w:cs="Roboto Condensed"/>
          <w:color w:val="000000"/>
          <w:sz w:val="24"/>
          <w:szCs w:val="24"/>
        </w:rPr>
        <w:t xml:space="preserve">Proje ekibini oluşturur. </w:t>
      </w:r>
    </w:p>
    <w:p w14:paraId="16122F9E" w14:textId="77777777" w:rsidR="006B393D" w:rsidRDefault="006B393D" w:rsidP="006B393D">
      <w:pPr>
        <w:numPr>
          <w:ilvl w:val="0"/>
          <w:numId w:val="2"/>
        </w:numPr>
        <w:pBdr>
          <w:top w:val="nil"/>
          <w:left w:val="nil"/>
          <w:bottom w:val="nil"/>
          <w:right w:val="nil"/>
          <w:between w:val="nil"/>
        </w:pBdr>
        <w:spacing w:after="0"/>
        <w:jc w:val="both"/>
        <w:rPr>
          <w:rFonts w:ascii="Roboto Condensed" w:eastAsia="Roboto Condensed" w:hAnsi="Roboto Condensed" w:cs="Roboto Condensed"/>
          <w:color w:val="000000"/>
          <w:sz w:val="24"/>
          <w:szCs w:val="24"/>
        </w:rPr>
      </w:pPr>
      <w:r>
        <w:rPr>
          <w:rFonts w:ascii="Roboto Condensed" w:eastAsia="Roboto Condensed" w:hAnsi="Roboto Condensed" w:cs="Roboto Condensed"/>
          <w:color w:val="000000"/>
          <w:sz w:val="24"/>
          <w:szCs w:val="24"/>
        </w:rPr>
        <w:t xml:space="preserve">Gerçek hayat problemlerini belirler. </w:t>
      </w:r>
    </w:p>
    <w:p w14:paraId="52B9761F" w14:textId="77777777" w:rsidR="006B393D" w:rsidRDefault="006B393D" w:rsidP="006B393D">
      <w:pPr>
        <w:numPr>
          <w:ilvl w:val="0"/>
          <w:numId w:val="2"/>
        </w:numPr>
        <w:pBdr>
          <w:top w:val="nil"/>
          <w:left w:val="nil"/>
          <w:bottom w:val="nil"/>
          <w:right w:val="nil"/>
          <w:between w:val="nil"/>
        </w:pBdr>
        <w:spacing w:after="0" w:line="240" w:lineRule="auto"/>
        <w:ind w:left="714" w:hanging="357"/>
        <w:jc w:val="both"/>
        <w:rPr>
          <w:rFonts w:ascii="Roboto Condensed" w:eastAsia="Roboto Condensed" w:hAnsi="Roboto Condensed" w:cs="Roboto Condensed"/>
          <w:color w:val="000000"/>
          <w:sz w:val="24"/>
          <w:szCs w:val="24"/>
        </w:rPr>
      </w:pPr>
      <w:r>
        <w:rPr>
          <w:rFonts w:ascii="Roboto Condensed" w:eastAsia="Roboto Condensed" w:hAnsi="Roboto Condensed" w:cs="Roboto Condensed"/>
          <w:color w:val="000000"/>
          <w:sz w:val="24"/>
          <w:szCs w:val="24"/>
        </w:rPr>
        <w:t xml:space="preserve">Yenilikçi fikirler üretir. </w:t>
      </w:r>
    </w:p>
    <w:p w14:paraId="2FF5662B" w14:textId="77777777" w:rsidR="006B393D" w:rsidRPr="005634A8" w:rsidRDefault="006B393D" w:rsidP="006B393D">
      <w:pPr>
        <w:numPr>
          <w:ilvl w:val="0"/>
          <w:numId w:val="2"/>
        </w:numPr>
        <w:pBdr>
          <w:top w:val="nil"/>
          <w:left w:val="nil"/>
          <w:bottom w:val="nil"/>
          <w:right w:val="nil"/>
          <w:between w:val="nil"/>
        </w:pBdr>
        <w:spacing w:after="0" w:line="240" w:lineRule="auto"/>
        <w:ind w:left="714" w:hanging="357"/>
        <w:jc w:val="both"/>
        <w:rPr>
          <w:rFonts w:ascii="Roboto Condensed" w:hAnsi="Roboto Condensed"/>
          <w:sz w:val="24"/>
          <w:szCs w:val="24"/>
        </w:rPr>
      </w:pPr>
      <w:r w:rsidRPr="005634A8">
        <w:rPr>
          <w:rFonts w:ascii="Roboto Condensed" w:eastAsia="Roboto Condensed" w:hAnsi="Roboto Condensed" w:cs="Roboto Condensed"/>
          <w:color w:val="000000"/>
          <w:sz w:val="24"/>
          <w:szCs w:val="24"/>
        </w:rPr>
        <w:t>Seçilen probleme tasarlanan robotlar ile çözüm üretir.</w:t>
      </w:r>
    </w:p>
    <w:p w14:paraId="745D5077" w14:textId="77777777" w:rsidR="006B393D" w:rsidRPr="005634A8" w:rsidRDefault="006B393D" w:rsidP="006B393D">
      <w:pPr>
        <w:numPr>
          <w:ilvl w:val="0"/>
          <w:numId w:val="2"/>
        </w:numPr>
        <w:pBdr>
          <w:top w:val="nil"/>
          <w:left w:val="nil"/>
          <w:bottom w:val="nil"/>
          <w:right w:val="nil"/>
          <w:between w:val="nil"/>
        </w:pBdr>
        <w:spacing w:after="0" w:line="240" w:lineRule="auto"/>
        <w:ind w:left="714" w:hanging="357"/>
        <w:jc w:val="both"/>
        <w:rPr>
          <w:rFonts w:ascii="Roboto Condensed" w:hAnsi="Roboto Condensed"/>
          <w:sz w:val="24"/>
          <w:szCs w:val="24"/>
        </w:rPr>
      </w:pPr>
      <w:r w:rsidRPr="005634A8">
        <w:rPr>
          <w:rFonts w:ascii="Roboto Condensed" w:hAnsi="Roboto Condensed"/>
          <w:sz w:val="24"/>
          <w:szCs w:val="24"/>
        </w:rPr>
        <w:t>Bir probleme yönelik çözüm önerilerini prototipe dönüştürür.</w:t>
      </w:r>
    </w:p>
    <w:p w14:paraId="3AE4E50F" w14:textId="77777777" w:rsidR="006B393D" w:rsidRDefault="006B393D" w:rsidP="006B393D">
      <w:pPr>
        <w:jc w:val="both"/>
        <w:rPr>
          <w:rFonts w:ascii="Roboto Condensed" w:hAnsi="Roboto Condensed" w:cs="Arial"/>
          <w:sz w:val="24"/>
          <w:szCs w:val="24"/>
        </w:rPr>
      </w:pPr>
      <w:r>
        <w:rPr>
          <w:rFonts w:ascii="Roboto Condensed" w:hAnsi="Roboto Condensed" w:cs="Arial"/>
          <w:sz w:val="24"/>
          <w:szCs w:val="24"/>
        </w:rPr>
        <w:br w:type="page"/>
      </w:r>
    </w:p>
    <w:p w14:paraId="7A3445CA" w14:textId="77777777" w:rsidR="006B393D" w:rsidRDefault="006B393D" w:rsidP="006B393D">
      <w:pPr>
        <w:jc w:val="both"/>
        <w:rPr>
          <w:rFonts w:ascii="Roboto Condensed" w:eastAsia="Times New Roman" w:hAnsi="Roboto Condensed" w:cstheme="majorHAnsi"/>
          <w:color w:val="000000"/>
          <w:sz w:val="24"/>
        </w:rPr>
      </w:pPr>
      <w:r w:rsidRPr="009E0AAF">
        <w:rPr>
          <w:rFonts w:ascii="Roboto Condensed" w:eastAsia="Times New Roman" w:hAnsi="Roboto Condensed" w:cstheme="majorHAnsi"/>
          <w:color w:val="000000"/>
          <w:sz w:val="24"/>
        </w:rPr>
        <w:lastRenderedPageBreak/>
        <w:t>Öğrencilerin</w:t>
      </w:r>
      <w:r>
        <w:rPr>
          <w:rFonts w:ascii="Roboto Condensed" w:eastAsia="Times New Roman" w:hAnsi="Roboto Condensed" w:cstheme="majorHAnsi"/>
          <w:color w:val="000000"/>
          <w:sz w:val="24"/>
        </w:rPr>
        <w:t xml:space="preserve"> geçen haftalarda grup halinde başladıkları projelerini bu haftada devam etmesi </w:t>
      </w:r>
      <w:r w:rsidRPr="009E0AAF">
        <w:rPr>
          <w:rFonts w:ascii="Roboto Condensed" w:eastAsia="Times New Roman" w:hAnsi="Roboto Condensed" w:cstheme="majorHAnsi"/>
          <w:color w:val="000000"/>
          <w:sz w:val="24"/>
        </w:rPr>
        <w:t>beklenmektedir. Projelerin hazırlık, empati, tanımlama</w:t>
      </w:r>
      <w:r>
        <w:rPr>
          <w:rFonts w:ascii="Roboto Condensed" w:eastAsia="Times New Roman" w:hAnsi="Roboto Condensed" w:cstheme="majorHAnsi"/>
          <w:color w:val="000000"/>
          <w:sz w:val="24"/>
        </w:rPr>
        <w:t xml:space="preserve">, fikir üretme aşamalarının üzerinden gidilerek </w:t>
      </w:r>
      <w:r w:rsidRPr="00965A90">
        <w:rPr>
          <w:rFonts w:ascii="Roboto Condensed" w:eastAsia="Times New Roman" w:hAnsi="Roboto Condensed" w:cstheme="majorHAnsi"/>
          <w:i/>
          <w:color w:val="000000"/>
          <w:sz w:val="24"/>
        </w:rPr>
        <w:t>geliştirme ve test etme</w:t>
      </w:r>
      <w:r>
        <w:rPr>
          <w:rFonts w:ascii="Roboto Condensed" w:eastAsia="Times New Roman" w:hAnsi="Roboto Condensed" w:cstheme="majorHAnsi"/>
          <w:color w:val="000000"/>
          <w:sz w:val="24"/>
        </w:rPr>
        <w:t xml:space="preserve"> sürecine başlanacaktır. Proje geliştirme aşamaları dinamik bir süreçler olmasından dolayı tekrarlanabilir ve fikirler, çözümler revize edilebilir. Bu süreçlerde </w:t>
      </w:r>
      <w:r w:rsidRPr="009E0AAF">
        <w:rPr>
          <w:rFonts w:ascii="Roboto Condensed" w:eastAsia="Times New Roman" w:hAnsi="Roboto Condensed" w:cstheme="majorHAnsi"/>
          <w:color w:val="000000"/>
          <w:sz w:val="24"/>
        </w:rPr>
        <w:t>rehber öğretmenler gözetiminde öğrencilere ders dışı etkinliklerle</w:t>
      </w:r>
      <w:r>
        <w:rPr>
          <w:rFonts w:ascii="Roboto Condensed" w:eastAsia="Times New Roman" w:hAnsi="Roboto Condensed" w:cstheme="majorHAnsi"/>
          <w:color w:val="000000"/>
          <w:sz w:val="24"/>
        </w:rPr>
        <w:t xml:space="preserve"> de</w:t>
      </w:r>
      <w:r w:rsidRPr="009E0AAF">
        <w:rPr>
          <w:rFonts w:ascii="Roboto Condensed" w:eastAsia="Times New Roman" w:hAnsi="Roboto Condensed" w:cstheme="majorHAnsi"/>
          <w:color w:val="000000"/>
          <w:sz w:val="24"/>
        </w:rPr>
        <w:t xml:space="preserve"> destek olunması önerilmektedir.  </w:t>
      </w:r>
    </w:p>
    <w:p w14:paraId="42665250" w14:textId="77777777" w:rsidR="006B393D" w:rsidRDefault="006B393D" w:rsidP="006B393D">
      <w:pPr>
        <w:pStyle w:val="Balk2"/>
        <w:spacing w:before="120" w:after="120"/>
        <w:jc w:val="both"/>
      </w:pPr>
      <w:bookmarkStart w:id="3" w:name="_Toc68616867"/>
      <w:bookmarkStart w:id="4" w:name="_Toc68771980"/>
      <w:bookmarkStart w:id="5" w:name="_Toc78362328"/>
      <w:r>
        <w:t>GELİŞTİRME – TEST ETME</w:t>
      </w:r>
      <w:bookmarkEnd w:id="3"/>
      <w:bookmarkEnd w:id="4"/>
      <w:bookmarkEnd w:id="5"/>
    </w:p>
    <w:p w14:paraId="6A70B1AF" w14:textId="77777777" w:rsidR="006B393D" w:rsidRDefault="006B393D" w:rsidP="006B393D">
      <w:pPr>
        <w:pStyle w:val="NormalWeb"/>
        <w:spacing w:before="0" w:beforeAutospacing="0" w:after="160" w:afterAutospacing="0"/>
        <w:jc w:val="both"/>
      </w:pPr>
      <w:r>
        <w:rPr>
          <w:rFonts w:ascii="Roboto Condensed" w:hAnsi="Roboto Condensed"/>
          <w:b/>
          <w:bCs/>
          <w:color w:val="000000"/>
        </w:rPr>
        <w:t xml:space="preserve">Etkinliğin Amacı: </w:t>
      </w:r>
      <w:r>
        <w:rPr>
          <w:rFonts w:ascii="Roboto Condensed" w:hAnsi="Roboto Condensed"/>
          <w:color w:val="000000"/>
        </w:rPr>
        <w:t>Öğrenciler tanımladıkları problemi çözmek için kendi tasarladıkları bir robotu geliştirir ve test ederler.</w:t>
      </w:r>
    </w:p>
    <w:p w14:paraId="005D72A0" w14:textId="77777777" w:rsidR="006B393D" w:rsidRDefault="006B393D" w:rsidP="006B393D">
      <w:pPr>
        <w:pStyle w:val="NormalWeb"/>
        <w:spacing w:before="0" w:beforeAutospacing="0" w:after="160" w:afterAutospacing="0"/>
        <w:jc w:val="both"/>
      </w:pPr>
      <w:r>
        <w:rPr>
          <w:rFonts w:ascii="Roboto Condensed" w:hAnsi="Roboto Condensed"/>
          <w:b/>
          <w:bCs/>
          <w:color w:val="000000"/>
        </w:rPr>
        <w:t>Prototip Geliştirme</w:t>
      </w:r>
      <w:r>
        <w:rPr>
          <w:rFonts w:ascii="Roboto Condensed" w:hAnsi="Roboto Condensed"/>
          <w:color w:val="000000"/>
        </w:rPr>
        <w:t>: Grupların belirledikleri robot projesi için yaptıkları fikir üretme çalışması sonucunda üretilmesine karar verdikleri robotu oluşturup programlamaya başlamaları gerekir.  </w:t>
      </w:r>
    </w:p>
    <w:p w14:paraId="1C0314C2" w14:textId="77777777" w:rsidR="006B393D" w:rsidRDefault="006B393D" w:rsidP="006B393D">
      <w:pPr>
        <w:pStyle w:val="NormalWeb"/>
        <w:spacing w:before="0" w:beforeAutospacing="0" w:after="160" w:afterAutospacing="0"/>
        <w:jc w:val="both"/>
      </w:pPr>
      <w:r>
        <w:rPr>
          <w:rFonts w:ascii="Roboto Condensed" w:hAnsi="Roboto Condensed"/>
          <w:color w:val="000000"/>
        </w:rPr>
        <w:t>Gruplardan, fikir üretme aşamasında belirledikleri çözümleri etkinlik sonuna kadar hızlıca uygulamaları, robot tasarımı ve programı geliştirmeleri istenir. Çözüm için geliştirilen robotlarda ve programlarda bazı aksaklıkların/problemlerin olması olağandır. Planlanan robotun ilk denemede oluşturulması ve geliştirilen programın sorunsuz çalışması çok karşılaşılan bir durum değildir. Bu tür sorunların ortaya çıkmasının olağan olduğu rehber öğretmen tarafından öğrencilere söylenmeli ve/veya hissettirilmelidir. Ortaya çıkan sorunların çözümüne yönelik bir plan hazırlanıp uygulanmalıdır. Çözüm için gruplara aşağıdakilere benzer bir süreç önerilebilir: </w:t>
      </w:r>
    </w:p>
    <w:p w14:paraId="3D400589" w14:textId="77777777" w:rsidR="006B393D" w:rsidRDefault="006B393D" w:rsidP="006B393D">
      <w:pPr>
        <w:pStyle w:val="NormalWeb"/>
        <w:numPr>
          <w:ilvl w:val="0"/>
          <w:numId w:val="46"/>
        </w:numPr>
        <w:spacing w:before="0" w:beforeAutospacing="0" w:after="0" w:afterAutospacing="0"/>
        <w:jc w:val="both"/>
        <w:textAlignment w:val="baseline"/>
        <w:rPr>
          <w:rFonts w:ascii="Roboto Condensed" w:hAnsi="Roboto Condensed"/>
          <w:color w:val="000000"/>
        </w:rPr>
      </w:pPr>
      <w:r>
        <w:rPr>
          <w:rFonts w:ascii="Roboto Condensed" w:hAnsi="Roboto Condensed"/>
          <w:color w:val="000000"/>
        </w:rPr>
        <w:t>Problemler maddeler hâlinde listelenmeli (beklenen robot davranışı ile gerçekleşen arasındaki farklar), </w:t>
      </w:r>
    </w:p>
    <w:p w14:paraId="5C211D54" w14:textId="77777777" w:rsidR="006B393D" w:rsidRDefault="006B393D" w:rsidP="006B393D">
      <w:pPr>
        <w:pStyle w:val="NormalWeb"/>
        <w:numPr>
          <w:ilvl w:val="0"/>
          <w:numId w:val="46"/>
        </w:numPr>
        <w:spacing w:before="0" w:beforeAutospacing="0" w:after="0" w:afterAutospacing="0"/>
        <w:jc w:val="both"/>
        <w:textAlignment w:val="baseline"/>
        <w:rPr>
          <w:rFonts w:ascii="Roboto Condensed" w:hAnsi="Roboto Condensed"/>
          <w:color w:val="000000"/>
        </w:rPr>
      </w:pPr>
      <w:r>
        <w:rPr>
          <w:rFonts w:ascii="Roboto Condensed" w:hAnsi="Roboto Condensed"/>
          <w:color w:val="000000"/>
        </w:rPr>
        <w:t>Problemler arasındaki ilişkiler belirlenmeli, </w:t>
      </w:r>
    </w:p>
    <w:p w14:paraId="7D6F0112" w14:textId="77777777" w:rsidR="006B393D" w:rsidRDefault="006B393D" w:rsidP="006B393D">
      <w:pPr>
        <w:pStyle w:val="NormalWeb"/>
        <w:numPr>
          <w:ilvl w:val="0"/>
          <w:numId w:val="46"/>
        </w:numPr>
        <w:spacing w:before="0" w:beforeAutospacing="0" w:after="0" w:afterAutospacing="0"/>
        <w:jc w:val="both"/>
        <w:textAlignment w:val="baseline"/>
        <w:rPr>
          <w:rFonts w:ascii="Roboto Condensed" w:hAnsi="Roboto Condensed"/>
          <w:color w:val="000000"/>
        </w:rPr>
      </w:pPr>
      <w:r>
        <w:rPr>
          <w:rFonts w:ascii="Roboto Condensed" w:hAnsi="Roboto Condensed"/>
          <w:color w:val="000000"/>
        </w:rPr>
        <w:t>Öncelik sırası belirlenmeli, </w:t>
      </w:r>
    </w:p>
    <w:p w14:paraId="2688FC69" w14:textId="77777777" w:rsidR="006B393D" w:rsidRDefault="006B393D" w:rsidP="006B393D">
      <w:pPr>
        <w:pStyle w:val="NormalWeb"/>
        <w:numPr>
          <w:ilvl w:val="0"/>
          <w:numId w:val="46"/>
        </w:numPr>
        <w:spacing w:before="0" w:beforeAutospacing="0" w:after="0" w:afterAutospacing="0"/>
        <w:jc w:val="both"/>
        <w:textAlignment w:val="baseline"/>
        <w:rPr>
          <w:rFonts w:ascii="Roboto Condensed" w:hAnsi="Roboto Condensed"/>
          <w:color w:val="000000"/>
        </w:rPr>
      </w:pPr>
      <w:r>
        <w:rPr>
          <w:rFonts w:ascii="Roboto Condensed" w:hAnsi="Roboto Condensed"/>
          <w:color w:val="000000"/>
        </w:rPr>
        <w:t>Öncelik sırasına göre çözümler geliştirilmeli (Çözüm için hipotezler oluşturulmalı),</w:t>
      </w:r>
    </w:p>
    <w:p w14:paraId="70481F22" w14:textId="77777777" w:rsidR="006B393D" w:rsidRDefault="006B393D" w:rsidP="006B393D">
      <w:pPr>
        <w:pStyle w:val="NormalWeb"/>
        <w:numPr>
          <w:ilvl w:val="0"/>
          <w:numId w:val="46"/>
        </w:numPr>
        <w:spacing w:before="0" w:beforeAutospacing="0" w:after="0" w:afterAutospacing="0"/>
        <w:jc w:val="both"/>
        <w:textAlignment w:val="baseline"/>
        <w:rPr>
          <w:rFonts w:ascii="Roboto Condensed" w:hAnsi="Roboto Condensed"/>
          <w:color w:val="000000"/>
        </w:rPr>
      </w:pPr>
      <w:r>
        <w:rPr>
          <w:rFonts w:ascii="Roboto Condensed" w:hAnsi="Roboto Condensed"/>
          <w:color w:val="000000"/>
        </w:rPr>
        <w:t>Geliştirilen çözümler (hipotezler) denenmeli ve</w:t>
      </w:r>
    </w:p>
    <w:p w14:paraId="19DF5723" w14:textId="77777777" w:rsidR="006B393D" w:rsidRDefault="006B393D" w:rsidP="006B393D">
      <w:pPr>
        <w:pStyle w:val="NormalWeb"/>
        <w:numPr>
          <w:ilvl w:val="0"/>
          <w:numId w:val="46"/>
        </w:numPr>
        <w:spacing w:before="0" w:beforeAutospacing="0" w:after="0" w:afterAutospacing="0"/>
        <w:jc w:val="both"/>
        <w:textAlignment w:val="baseline"/>
        <w:rPr>
          <w:rFonts w:ascii="Roboto Condensed" w:hAnsi="Roboto Condensed"/>
          <w:color w:val="000000"/>
        </w:rPr>
      </w:pPr>
      <w:r>
        <w:rPr>
          <w:rFonts w:ascii="Roboto Condensed" w:hAnsi="Roboto Condensed"/>
          <w:color w:val="000000"/>
        </w:rPr>
        <w:t>Çözümlerin her koşulda istenen şekilde çalışması için gerekli düzenlemeler yapılmalıdır.</w:t>
      </w:r>
    </w:p>
    <w:p w14:paraId="281E8FE4" w14:textId="77777777" w:rsidR="006B393D" w:rsidRDefault="006B393D" w:rsidP="006B393D">
      <w:pPr>
        <w:pStyle w:val="NormalWeb"/>
        <w:spacing w:before="0" w:beforeAutospacing="0" w:after="160" w:afterAutospacing="0"/>
        <w:rPr>
          <w:rFonts w:ascii="Roboto Condensed" w:hAnsi="Roboto Condensed"/>
          <w:color w:val="000000"/>
        </w:rPr>
      </w:pPr>
    </w:p>
    <w:p w14:paraId="3782DDD1" w14:textId="77777777" w:rsidR="006B393D" w:rsidRDefault="006B393D" w:rsidP="006B393D">
      <w:pPr>
        <w:pStyle w:val="NormalWeb"/>
        <w:spacing w:before="0" w:beforeAutospacing="0" w:after="160" w:afterAutospacing="0"/>
        <w:jc w:val="both"/>
      </w:pPr>
      <w:r>
        <w:rPr>
          <w:rFonts w:ascii="Roboto Condensed" w:hAnsi="Roboto Condensed"/>
          <w:color w:val="000000"/>
        </w:rPr>
        <w:t>Bütün grupların, hazırladıkları prototipleri (tam olarak çalışmasa bile) rehber öğretmene göstermesi sağlanır. Böylece rehber öğretmenin, geliştirilen ürünü test etmesi/görmesi, çeşitli çözüm önerileri getirmesi ve/veya gözden kaçan noktaları ortaya çıkarması sağlanabilir.</w:t>
      </w:r>
    </w:p>
    <w:p w14:paraId="32847969" w14:textId="1D238246" w:rsidR="006B393D" w:rsidRDefault="006B393D" w:rsidP="006B393D">
      <w:pPr>
        <w:pStyle w:val="NormalWeb"/>
        <w:spacing w:before="0" w:beforeAutospacing="0" w:after="160" w:afterAutospacing="0"/>
        <w:jc w:val="both"/>
        <w:rPr>
          <w:rFonts w:ascii="Roboto Condensed" w:hAnsi="Roboto Condensed"/>
          <w:color w:val="000000"/>
        </w:rPr>
      </w:pPr>
      <w:r>
        <w:rPr>
          <w:rFonts w:ascii="Roboto Condensed" w:hAnsi="Roboto Condensed"/>
          <w:b/>
          <w:bCs/>
          <w:color w:val="000000"/>
        </w:rPr>
        <w:t>Test Etme</w:t>
      </w:r>
      <w:r>
        <w:rPr>
          <w:rFonts w:ascii="Roboto Condensed" w:hAnsi="Roboto Condensed"/>
          <w:color w:val="000000"/>
        </w:rPr>
        <w:t>: Ortaya çıkan son ürünü hedef kitle ile/hedef ortamda değerlendirmek geliştirilen çözümlerin kusursuz bir şekilde çalışması için önemlidir. Hedef kitleye sınıfta ulaşmak her zaman mümkün olmayabilir. Bu nedenle grupların, ortaya çıkardıkları ürünleri diğer öğrencilerin kendi başlarına deneyimlemelerine izin vermesi, gözden kaçan unsurların ortaya çıkarılmasına yardımcı olabilir. Projelerin test aşaması dersin son haftasına kadar devam eder.</w:t>
      </w:r>
      <w:r w:rsidR="0056706F">
        <w:rPr>
          <w:rFonts w:ascii="Roboto Condensed" w:hAnsi="Roboto Condensed"/>
          <w:color w:val="000000"/>
        </w:rPr>
        <w:t xml:space="preserve"> </w:t>
      </w:r>
      <w:bookmarkStart w:id="6" w:name="_GoBack"/>
      <w:bookmarkEnd w:id="6"/>
    </w:p>
    <w:p w14:paraId="6D06DB06" w14:textId="77777777" w:rsidR="00E21D9F" w:rsidRDefault="00E21D9F">
      <w:pPr>
        <w:rPr>
          <w:rFonts w:ascii="Roboto Condensed" w:hAnsi="Roboto Condensed" w:cs="Arial"/>
          <w:sz w:val="24"/>
          <w:szCs w:val="24"/>
        </w:rPr>
      </w:pPr>
    </w:p>
    <w:sectPr w:rsidR="00E21D9F" w:rsidSect="00620699">
      <w:headerReference w:type="default" r:id="rId8"/>
      <w:footerReference w:type="default" r:id="rId9"/>
      <w:pgSz w:w="11906" w:h="16838"/>
      <w:pgMar w:top="1440" w:right="1440" w:bottom="1440" w:left="1440" w:header="708"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0C4DC7" w14:textId="77777777" w:rsidR="001144D9" w:rsidRDefault="001144D9" w:rsidP="007337FE">
      <w:pPr>
        <w:spacing w:after="0" w:line="240" w:lineRule="auto"/>
      </w:pPr>
      <w:r>
        <w:separator/>
      </w:r>
    </w:p>
  </w:endnote>
  <w:endnote w:type="continuationSeparator" w:id="0">
    <w:p w14:paraId="2CDDA108" w14:textId="77777777" w:rsidR="001144D9" w:rsidRDefault="001144D9" w:rsidP="007337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Roboto Condensed">
    <w:charset w:val="A2"/>
    <w:family w:val="auto"/>
    <w:pitch w:val="variable"/>
    <w:sig w:usb0="E00002FF" w:usb1="5000205B" w:usb2="00000020" w:usb3="00000000" w:csb0="0000019F" w:csb1="00000000"/>
    <w:embedRegular r:id="rId1" w:fontKey="{CF01132E-760A-4CB5-BF44-6CBBE8C29A73}"/>
    <w:embedBold r:id="rId2" w:fontKey="{035D47FE-EB1B-4CDE-B205-094A211E75E2}"/>
    <w:embedItalic r:id="rId3" w:fontKey="{08BE9F97-1F7A-4FF9-9B42-014054688554}"/>
  </w:font>
  <w:font w:name="Calibri">
    <w:panose1 w:val="020F0502020204030204"/>
    <w:charset w:val="A2"/>
    <w:family w:val="swiss"/>
    <w:pitch w:val="variable"/>
    <w:sig w:usb0="E0002EFF" w:usb1="C000247B" w:usb2="00000009" w:usb3="00000000" w:csb0="000001FF" w:csb1="00000000"/>
    <w:embedRegular r:id="rId4" w:fontKey="{862A3120-FC75-4E3B-AC9F-BC8A87C38418}"/>
    <w:embedBold r:id="rId5" w:fontKey="{C7E43E63-EA2E-480E-8A99-EDAD1CDEE746}"/>
    <w:embedItalic r:id="rId6" w:fontKey="{1F6E8BD5-5AA2-4C00-B55E-9272190EFC09}"/>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embedRegular r:id="rId7" w:fontKey="{B171251E-7580-42CC-B69C-04699D2915A8}"/>
    <w:embedBold r:id="rId8" w:fontKey="{B94CB1A1-5DB1-455A-9015-B8BCFF5CBA68}"/>
  </w:font>
  <w:font w:name="MV Boli">
    <w:panose1 w:val="02000500030200090000"/>
    <w:charset w:val="00"/>
    <w:family w:val="auto"/>
    <w:pitch w:val="variable"/>
    <w:sig w:usb0="00000003" w:usb1="00000000" w:usb2="00000100" w:usb3="00000000" w:csb0="00000001" w:csb1="00000000"/>
    <w:embedRegular r:id="rId9" w:fontKey="{EBEDBAF5-7138-4A1B-A8D9-07949872AC78}"/>
  </w:font>
  <w:font w:name="ArialMT">
    <w:altName w:val="Times New Roman"/>
    <w:panose1 w:val="00000000000000000000"/>
    <w:charset w:val="00"/>
    <w:family w:val="roman"/>
    <w:notTrueType/>
    <w:pitch w:val="default"/>
  </w:font>
  <w:font w:name="Raleway">
    <w:altName w:val="Arial"/>
    <w:charset w:val="A2"/>
    <w:family w:val="swiss"/>
    <w:pitch w:val="variable"/>
    <w:sig w:usb0="00000001" w:usb1="5000205B" w:usb2="00000000" w:usb3="00000000" w:csb0="00000097" w:csb1="00000000"/>
    <w:embedRegular r:id="rId10" w:fontKey="{D1D8F5AC-4ED2-4129-A19B-8385E3E93745}"/>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Roboto Condensed" w:hAnsi="Roboto Condensed"/>
      </w:rPr>
      <w:id w:val="1484737093"/>
      <w:docPartObj>
        <w:docPartGallery w:val="Page Numbers (Bottom of Page)"/>
        <w:docPartUnique/>
      </w:docPartObj>
    </w:sdtPr>
    <w:sdtEndPr>
      <w:rPr>
        <w:sz w:val="24"/>
        <w:szCs w:val="24"/>
      </w:rPr>
    </w:sdtEndPr>
    <w:sdtContent>
      <w:p w14:paraId="76D89CAC" w14:textId="70AD3581" w:rsidR="0026197B" w:rsidRPr="007B3F02" w:rsidRDefault="006D0CC3" w:rsidP="00F87373">
        <w:pPr>
          <w:pStyle w:val="AltBilgi"/>
          <w:jc w:val="center"/>
          <w:rPr>
            <w:rFonts w:ascii="Roboto Condensed" w:hAnsi="Roboto Condensed"/>
            <w:sz w:val="24"/>
            <w:szCs w:val="24"/>
          </w:rPr>
        </w:pPr>
        <w:r>
          <w:rPr>
            <w:noProof/>
            <w:lang w:eastAsia="tr-TR"/>
          </w:rPr>
          <mc:AlternateContent>
            <mc:Choice Requires="wps">
              <w:drawing>
                <wp:anchor distT="0" distB="0" distL="114300" distR="114300" simplePos="0" relativeHeight="251667456" behindDoc="1" locked="0" layoutInCell="1" allowOverlap="1" wp14:anchorId="76E205C9" wp14:editId="72B7ED76">
                  <wp:simplePos x="0" y="0"/>
                  <wp:positionH relativeFrom="column">
                    <wp:posOffset>-913765</wp:posOffset>
                  </wp:positionH>
                  <wp:positionV relativeFrom="paragraph">
                    <wp:posOffset>-77470</wp:posOffset>
                  </wp:positionV>
                  <wp:extent cx="7559675" cy="539750"/>
                  <wp:effectExtent l="0" t="0" r="3175" b="0"/>
                  <wp:wrapNone/>
                  <wp:docPr id="7" name="Dikdörtgen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9675" cy="539750"/>
                          </a:xfrm>
                          <a:prstGeom prst="rect">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C702D00" id="Dikdörtgen 7" o:spid="_x0000_s1026" style="position:absolute;margin-left:-71.95pt;margin-top:-6.1pt;width:595.25pt;height:42.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" fillcolor="#a5a5a5 [2092]" stroked="f" strokeweight="1pt">
                  <v:path arrowok="t"/>
                </v:rect>
              </w:pict>
            </mc:Fallback>
          </mc:AlternateContent>
        </w:r>
        <w:r>
          <w:rPr>
            <w:noProof/>
            <w:lang w:eastAsia="tr-TR"/>
          </w:rPr>
          <mc:AlternateContent>
            <mc:Choice Requires="wps">
              <w:drawing>
                <wp:anchor distT="4294967295" distB="4294967295" distL="114300" distR="114300" simplePos="0" relativeHeight="251668480" behindDoc="0" locked="0" layoutInCell="1" allowOverlap="1" wp14:anchorId="21820058" wp14:editId="0A9557FE">
                  <wp:simplePos x="0" y="0"/>
                  <wp:positionH relativeFrom="column">
                    <wp:posOffset>-914400</wp:posOffset>
                  </wp:positionH>
                  <wp:positionV relativeFrom="paragraph">
                    <wp:posOffset>-159386</wp:posOffset>
                  </wp:positionV>
                  <wp:extent cx="7559675" cy="0"/>
                  <wp:effectExtent l="0" t="0" r="22225" b="19050"/>
                  <wp:wrapNone/>
                  <wp:docPr id="3" name="Düz Bağlayıcı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559675" cy="0"/>
                          </a:xfrm>
                          <a:prstGeom prst="line">
                            <a:avLst/>
                          </a:prstGeom>
                          <a:ln w="952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8B58C96" id="Düz Bağlayıcı 3" o:spid="_x0000_s1026" style="position:absolute;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in,-12.55pt" to="523.2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" strokecolor="#a5a5a5 [2092]">
                  <v:stroke joinstyle="miter"/>
                  <o:lock v:ext="edit" shapetype="f"/>
                </v:line>
              </w:pict>
            </mc:Fallback>
          </mc:AlternateContent>
        </w:r>
        <w:r w:rsidR="0026197B" w:rsidRPr="007B3F02">
          <w:rPr>
            <w:rFonts w:ascii="Roboto Condensed" w:hAnsi="Roboto Condensed"/>
            <w:sz w:val="24"/>
            <w:szCs w:val="24"/>
          </w:rPr>
          <w:fldChar w:fldCharType="begin"/>
        </w:r>
        <w:r w:rsidR="0026197B" w:rsidRPr="007B3F02">
          <w:rPr>
            <w:rFonts w:ascii="Roboto Condensed" w:hAnsi="Roboto Condensed"/>
            <w:sz w:val="24"/>
            <w:szCs w:val="24"/>
          </w:rPr>
          <w:instrText>PAGE   \* MERGEFORMAT</w:instrText>
        </w:r>
        <w:r w:rsidR="0026197B" w:rsidRPr="007B3F02">
          <w:rPr>
            <w:rFonts w:ascii="Roboto Condensed" w:hAnsi="Roboto Condensed"/>
            <w:sz w:val="24"/>
            <w:szCs w:val="24"/>
          </w:rPr>
          <w:fldChar w:fldCharType="separate"/>
        </w:r>
        <w:r w:rsidR="001144D9">
          <w:rPr>
            <w:rFonts w:ascii="Roboto Condensed" w:hAnsi="Roboto Condensed"/>
            <w:noProof/>
            <w:sz w:val="24"/>
            <w:szCs w:val="24"/>
          </w:rPr>
          <w:t>1</w:t>
        </w:r>
        <w:r w:rsidR="0026197B" w:rsidRPr="007B3F02">
          <w:rPr>
            <w:rFonts w:ascii="Roboto Condensed" w:hAnsi="Roboto Condensed"/>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C2B61A" w14:textId="77777777" w:rsidR="001144D9" w:rsidRDefault="001144D9" w:rsidP="007337FE">
      <w:pPr>
        <w:spacing w:after="0" w:line="240" w:lineRule="auto"/>
      </w:pPr>
      <w:r>
        <w:separator/>
      </w:r>
    </w:p>
  </w:footnote>
  <w:footnote w:type="continuationSeparator" w:id="0">
    <w:p w14:paraId="1715D99C" w14:textId="77777777" w:rsidR="001144D9" w:rsidRDefault="001144D9" w:rsidP="007337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2A74C3" w14:textId="5DE90AED" w:rsidR="0026197B" w:rsidRDefault="006D0CC3">
    <w:pPr>
      <w:pStyle w:val="stBilgi"/>
    </w:pPr>
    <w:r>
      <w:rPr>
        <w:noProof/>
        <w:lang w:eastAsia="tr-TR"/>
      </w:rPr>
      <mc:AlternateContent>
        <mc:Choice Requires="wps">
          <w:drawing>
            <wp:anchor distT="0" distB="0" distL="114300" distR="114300" simplePos="0" relativeHeight="251673600" behindDoc="0" locked="0" layoutInCell="1" allowOverlap="1" wp14:anchorId="53F33446" wp14:editId="58FC30CD">
              <wp:simplePos x="0" y="0"/>
              <wp:positionH relativeFrom="column">
                <wp:posOffset>5715</wp:posOffset>
              </wp:positionH>
              <wp:positionV relativeFrom="paragraph">
                <wp:posOffset>-250190</wp:posOffset>
              </wp:positionV>
              <wp:extent cx="3643630" cy="539750"/>
              <wp:effectExtent l="0" t="0" r="0" b="0"/>
              <wp:wrapNone/>
              <wp:docPr id="16" name="Dikdörtgen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43630" cy="5397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FC5893" w14:textId="273D8767" w:rsidR="0026197B" w:rsidRPr="00AA38A1" w:rsidRDefault="003774ED" w:rsidP="00661BD7">
                          <w:pPr>
                            <w:rPr>
                              <w:rFonts w:ascii="Raleway" w:hAnsi="Raleway"/>
                              <w:sz w:val="44"/>
                              <w:szCs w:val="44"/>
                            </w:rPr>
                          </w:pPr>
                          <w:r>
                            <w:rPr>
                              <w:rFonts w:ascii="Raleway" w:hAnsi="Raleway"/>
                              <w:color w:val="000000" w:themeColor="text1"/>
                              <w:sz w:val="44"/>
                              <w:szCs w:val="44"/>
                            </w:rPr>
                            <w:t>Proje</w:t>
                          </w:r>
                          <w:r w:rsidR="00CB28B1">
                            <w:rPr>
                              <w:rFonts w:ascii="Raleway" w:hAnsi="Raleway"/>
                              <w:color w:val="000000" w:themeColor="text1"/>
                              <w:sz w:val="44"/>
                              <w:szCs w:val="44"/>
                            </w:rPr>
                            <w:t xml:space="preserve"> Hazırlıyoruz</w:t>
                          </w:r>
                        </w:p>
                      </w:txbxContent>
                    </wps:txbx>
                    <wps:bodyPr rot="0" spcFirstLastPara="0" vertOverflow="overflow" horzOverflow="overflow" vert="horz" wrap="square" lIns="108000" tIns="108000" rIns="108000" bIns="108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F33446" id="Dikdörtgen 16" o:spid="_x0000_s1026" style="position:absolute;margin-left:.45pt;margin-top:-19.7pt;width:286.9pt;height:4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" fillcolor="white [3212]" stroked="f" strokeweight="1pt">
              <v:path arrowok="t"/>
              <v:textbox inset="3mm,3mm,3mm,3mm">
                <w:txbxContent>
                  <w:p w14:paraId="30FC5893" w14:textId="273D8767" w:rsidR="0026197B" w:rsidRPr="00AA38A1" w:rsidRDefault="003774ED" w:rsidP="00661BD7">
                    <w:pPr>
                      <w:rPr>
                        <w:rFonts w:ascii="Raleway" w:hAnsi="Raleway"/>
                        <w:sz w:val="44"/>
                        <w:szCs w:val="44"/>
                      </w:rPr>
                    </w:pPr>
                    <w:r>
                      <w:rPr>
                        <w:rFonts w:ascii="Raleway" w:hAnsi="Raleway"/>
                        <w:color w:val="000000" w:themeColor="text1"/>
                        <w:sz w:val="44"/>
                        <w:szCs w:val="44"/>
                      </w:rPr>
                      <w:t>Proje</w:t>
                    </w:r>
                    <w:r w:rsidR="00CB28B1">
                      <w:rPr>
                        <w:rFonts w:ascii="Raleway" w:hAnsi="Raleway"/>
                        <w:color w:val="000000" w:themeColor="text1"/>
                        <w:sz w:val="44"/>
                        <w:szCs w:val="44"/>
                      </w:rPr>
                      <w:t xml:space="preserve"> Hazırlıyoruz</w:t>
                    </w:r>
                  </w:p>
                </w:txbxContent>
              </v:textbox>
            </v:rect>
          </w:pict>
        </mc:Fallback>
      </mc:AlternateContent>
    </w:r>
    <w:r>
      <w:rPr>
        <w:noProof/>
        <w:lang w:eastAsia="tr-TR"/>
      </w:rPr>
      <mc:AlternateContent>
        <mc:Choice Requires="wps">
          <w:drawing>
            <wp:anchor distT="4294967295" distB="4294967295" distL="114300" distR="114300" simplePos="0" relativeHeight="251675648" behindDoc="0" locked="0" layoutInCell="1" allowOverlap="1" wp14:anchorId="4D4D6174" wp14:editId="6466FA05">
              <wp:simplePos x="0" y="0"/>
              <wp:positionH relativeFrom="column">
                <wp:posOffset>-913765</wp:posOffset>
              </wp:positionH>
              <wp:positionV relativeFrom="paragraph">
                <wp:posOffset>372744</wp:posOffset>
              </wp:positionV>
              <wp:extent cx="7559675" cy="0"/>
              <wp:effectExtent l="0" t="0" r="22225" b="19050"/>
              <wp:wrapNone/>
              <wp:docPr id="15" name="Düz Bağlayıcı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559675" cy="0"/>
                      </a:xfrm>
                      <a:prstGeom prst="line">
                        <a:avLst/>
                      </a:prstGeom>
                      <a:ln w="9525">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E5767BB" id="Düz Bağlayıcı 15" o:spid="_x0000_s1026" style="position:absolute;z-index:2516756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71.95pt,29.35pt" to="523.3pt,2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" strokecolor="#d8d8d8 [2732]">
              <v:stroke joinstyle="miter"/>
              <o:lock v:ext="edit" shapetype="f"/>
            </v:line>
          </w:pict>
        </mc:Fallback>
      </mc:AlternateContent>
    </w:r>
    <w:r>
      <w:rPr>
        <w:noProof/>
        <w:lang w:eastAsia="tr-TR"/>
      </w:rPr>
      <mc:AlternateContent>
        <mc:Choice Requires="wps">
          <w:drawing>
            <wp:anchor distT="45720" distB="45720" distL="114300" distR="114300" simplePos="0" relativeHeight="251674624" behindDoc="0" locked="0" layoutInCell="1" allowOverlap="1" wp14:anchorId="2D33339D" wp14:editId="72F136A3">
              <wp:simplePos x="0" y="0"/>
              <wp:positionH relativeFrom="column">
                <wp:posOffset>5577205</wp:posOffset>
              </wp:positionH>
              <wp:positionV relativeFrom="paragraph">
                <wp:posOffset>-250190</wp:posOffset>
              </wp:positionV>
              <wp:extent cx="539750" cy="539750"/>
              <wp:effectExtent l="0" t="0" r="0" b="0"/>
              <wp:wrapSquare wrapText="bothSides"/>
              <wp:docPr id="12" name="Metin Kutusu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750" cy="539750"/>
                      </a:xfrm>
                      <a:prstGeom prst="rect">
                        <a:avLst/>
                      </a:prstGeom>
                      <a:noFill/>
                      <a:ln w="9525">
                        <a:noFill/>
                        <a:miter lim="800000"/>
                        <a:headEnd/>
                        <a:tailEnd/>
                      </a:ln>
                    </wps:spPr>
                    <wps:txbx>
                      <w:txbxContent>
                        <w:p w14:paraId="2C1BFC2F" w14:textId="66F3C527" w:rsidR="0026197B" w:rsidRPr="00F7632D" w:rsidRDefault="006A2DFC" w:rsidP="00450E3D">
                          <w:pPr>
                            <w:jc w:val="center"/>
                            <w:rPr>
                              <w:rFonts w:ascii="Raleway" w:hAnsi="Raleway"/>
                              <w:sz w:val="52"/>
                              <w:szCs w:val="52"/>
                              <w:lang w:val="en-US"/>
                            </w:rPr>
                          </w:pPr>
                          <w:r>
                            <w:rPr>
                              <w:rFonts w:ascii="Raleway" w:hAnsi="Raleway"/>
                              <w:sz w:val="52"/>
                              <w:szCs w:val="52"/>
                              <w:lang w:val="en-US"/>
                            </w:rPr>
                            <w:t>1</w:t>
                          </w:r>
                          <w:r w:rsidR="003774ED">
                            <w:rPr>
                              <w:rFonts w:ascii="Raleway" w:hAnsi="Raleway"/>
                              <w:sz w:val="52"/>
                              <w:szCs w:val="52"/>
                              <w:lang w:val="en-US"/>
                            </w:rPr>
                            <w:t>1</w:t>
                          </w:r>
                        </w:p>
                      </w:txbxContent>
                    </wps:txbx>
                    <wps:bodyPr rot="0" vert="horz" wrap="square" lIns="36000" tIns="36000" rIns="36000" bIns="3600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D33339D" id="_x0000_t202" coordsize="21600,21600" o:spt="202" path="m,l,21600r21600,l21600,xe">
              <v:stroke joinstyle="miter"/>
              <v:path gradientshapeok="t" o:connecttype="rect"/>
            </v:shapetype>
            <v:shape id="Metin Kutusu 12" o:spid="_x0000_s1027" type="#_x0000_t202" style="position:absolute;margin-left:439.15pt;margin-top:-19.7pt;width:42.5pt;height:4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" filled="f" stroked="f">
              <v:textbox inset="1mm,1mm,1mm,1mm">
                <w:txbxContent>
                  <w:p w14:paraId="2C1BFC2F" w14:textId="66F3C527" w:rsidR="0026197B" w:rsidRPr="00F7632D" w:rsidRDefault="006A2DFC" w:rsidP="00450E3D">
                    <w:pPr>
                      <w:jc w:val="center"/>
                      <w:rPr>
                        <w:rFonts w:ascii="Raleway" w:hAnsi="Raleway"/>
                        <w:sz w:val="52"/>
                        <w:szCs w:val="52"/>
                        <w:lang w:val="en-US"/>
                      </w:rPr>
                    </w:pPr>
                    <w:r>
                      <w:rPr>
                        <w:rFonts w:ascii="Raleway" w:hAnsi="Raleway"/>
                        <w:sz w:val="52"/>
                        <w:szCs w:val="52"/>
                        <w:lang w:val="en-US"/>
                      </w:rPr>
                      <w:t>1</w:t>
                    </w:r>
                    <w:r w:rsidR="003774ED">
                      <w:rPr>
                        <w:rFonts w:ascii="Raleway" w:hAnsi="Raleway"/>
                        <w:sz w:val="52"/>
                        <w:szCs w:val="52"/>
                        <w:lang w:val="en-US"/>
                      </w:rPr>
                      <w:t>1</w:t>
                    </w:r>
                  </w:p>
                </w:txbxContent>
              </v:textbox>
              <w10:wrap type="square"/>
            </v:shape>
          </w:pict>
        </mc:Fallback>
      </mc:AlternateContent>
    </w:r>
    <w:r>
      <w:rPr>
        <w:noProof/>
        <w:lang w:eastAsia="tr-TR"/>
      </w:rPr>
      <mc:AlternateContent>
        <mc:Choice Requires="wps">
          <w:drawing>
            <wp:anchor distT="0" distB="0" distL="114300" distR="114300" simplePos="0" relativeHeight="251672576" behindDoc="0" locked="0" layoutInCell="1" allowOverlap="1" wp14:anchorId="6D85FACD" wp14:editId="77FDDCA1">
              <wp:simplePos x="0" y="0"/>
              <wp:positionH relativeFrom="column">
                <wp:posOffset>-914400</wp:posOffset>
              </wp:positionH>
              <wp:positionV relativeFrom="paragraph">
                <wp:posOffset>-250190</wp:posOffset>
              </wp:positionV>
              <wp:extent cx="7559675" cy="539750"/>
              <wp:effectExtent l="0" t="0" r="3175" b="0"/>
              <wp:wrapNone/>
              <wp:docPr id="11" name="Dikdörtgen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9675" cy="53975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3EBFE5E" id="Dikdörtgen 11" o:spid="_x0000_s1026" style="position:absolute;margin-left:-1in;margin-top:-19.7pt;width:595.25pt;height:4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" fillcolor="#d8d8d8 [2732]" stroked="f" strokeweight="1pt">
              <v:path arrowok="t"/>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F2323"/>
    <w:multiLevelType w:val="hybridMultilevel"/>
    <w:tmpl w:val="6B8A08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05A7E"/>
    <w:multiLevelType w:val="hybridMultilevel"/>
    <w:tmpl w:val="AEF809F8"/>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 w15:restartNumberingAfterBreak="0">
    <w:nsid w:val="0B267053"/>
    <w:multiLevelType w:val="hybridMultilevel"/>
    <w:tmpl w:val="9E908A40"/>
    <w:lvl w:ilvl="0" w:tplc="7EBC8F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9719B"/>
    <w:multiLevelType w:val="hybridMultilevel"/>
    <w:tmpl w:val="12522B0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29E6D89"/>
    <w:multiLevelType w:val="multilevel"/>
    <w:tmpl w:val="C99296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7363065"/>
    <w:multiLevelType w:val="hybridMultilevel"/>
    <w:tmpl w:val="C4F8EBC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5777495"/>
    <w:multiLevelType w:val="hybridMultilevel"/>
    <w:tmpl w:val="A852BB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5CB2830"/>
    <w:multiLevelType w:val="hybridMultilevel"/>
    <w:tmpl w:val="C796720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836629F"/>
    <w:multiLevelType w:val="hybridMultilevel"/>
    <w:tmpl w:val="9128390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B7559BC"/>
    <w:multiLevelType w:val="hybridMultilevel"/>
    <w:tmpl w:val="71B6D5E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EF233BB"/>
    <w:multiLevelType w:val="hybridMultilevel"/>
    <w:tmpl w:val="AAB8C5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2121D16"/>
    <w:multiLevelType w:val="hybridMultilevel"/>
    <w:tmpl w:val="22266BE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248445F"/>
    <w:multiLevelType w:val="hybridMultilevel"/>
    <w:tmpl w:val="508A3946"/>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34305338"/>
    <w:multiLevelType w:val="hybridMultilevel"/>
    <w:tmpl w:val="B13AA9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79464BC"/>
    <w:multiLevelType w:val="hybridMultilevel"/>
    <w:tmpl w:val="9A0C57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827708E"/>
    <w:multiLevelType w:val="hybridMultilevel"/>
    <w:tmpl w:val="88A6D9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8AB3958"/>
    <w:multiLevelType w:val="hybridMultilevel"/>
    <w:tmpl w:val="321EF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407F6F"/>
    <w:multiLevelType w:val="hybridMultilevel"/>
    <w:tmpl w:val="CEE25100"/>
    <w:lvl w:ilvl="0" w:tplc="6E6E09B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EFF00D7"/>
    <w:multiLevelType w:val="hybridMultilevel"/>
    <w:tmpl w:val="BF2459C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00707A"/>
    <w:multiLevelType w:val="hybridMultilevel"/>
    <w:tmpl w:val="A590124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4217224E"/>
    <w:multiLevelType w:val="hybridMultilevel"/>
    <w:tmpl w:val="81865A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5812315"/>
    <w:multiLevelType w:val="hybridMultilevel"/>
    <w:tmpl w:val="4E22D0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462B3548"/>
    <w:multiLevelType w:val="multilevel"/>
    <w:tmpl w:val="7EF60A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68F26B4"/>
    <w:multiLevelType w:val="hybridMultilevel"/>
    <w:tmpl w:val="8CBC9A8A"/>
    <w:lvl w:ilvl="0" w:tplc="DC068A84">
      <w:numFmt w:val="bullet"/>
      <w:lvlText w:val="•"/>
      <w:lvlJc w:val="left"/>
      <w:pPr>
        <w:ind w:left="1067" w:hanging="707"/>
      </w:pPr>
      <w:rPr>
        <w:rFonts w:ascii="Roboto Condensed" w:eastAsiaTheme="minorHAnsi" w:hAnsi="Roboto Condensed"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47A71F59"/>
    <w:multiLevelType w:val="hybridMultilevel"/>
    <w:tmpl w:val="B0A895E6"/>
    <w:lvl w:ilvl="0" w:tplc="041F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4A5D052F"/>
    <w:multiLevelType w:val="hybridMultilevel"/>
    <w:tmpl w:val="597655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4E5D045A"/>
    <w:multiLevelType w:val="hybridMultilevel"/>
    <w:tmpl w:val="53D46764"/>
    <w:lvl w:ilvl="0" w:tplc="0409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EE902BF"/>
    <w:multiLevelType w:val="hybridMultilevel"/>
    <w:tmpl w:val="1750AE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4F9A04EC"/>
    <w:multiLevelType w:val="hybridMultilevel"/>
    <w:tmpl w:val="0DEA17F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525850F9"/>
    <w:multiLevelType w:val="hybridMultilevel"/>
    <w:tmpl w:val="6A7EF5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52C52973"/>
    <w:multiLevelType w:val="hybridMultilevel"/>
    <w:tmpl w:val="A582EA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620B16E2"/>
    <w:multiLevelType w:val="hybridMultilevel"/>
    <w:tmpl w:val="26C4B39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642D658A"/>
    <w:multiLevelType w:val="multilevel"/>
    <w:tmpl w:val="66BE1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640E33"/>
    <w:multiLevelType w:val="hybridMultilevel"/>
    <w:tmpl w:val="D9A8AE9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65315479"/>
    <w:multiLevelType w:val="hybridMultilevel"/>
    <w:tmpl w:val="55FE64D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15:restartNumberingAfterBreak="0">
    <w:nsid w:val="65AA7629"/>
    <w:multiLevelType w:val="multilevel"/>
    <w:tmpl w:val="A2644A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6952C29"/>
    <w:multiLevelType w:val="hybridMultilevel"/>
    <w:tmpl w:val="53D46764"/>
    <w:lvl w:ilvl="0" w:tplc="FFFFFFFF">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78A71E0"/>
    <w:multiLevelType w:val="hybridMultilevel"/>
    <w:tmpl w:val="031453F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68914DF7"/>
    <w:multiLevelType w:val="hybridMultilevel"/>
    <w:tmpl w:val="6826E1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6E760031"/>
    <w:multiLevelType w:val="hybridMultilevel"/>
    <w:tmpl w:val="420E63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6EAA424A"/>
    <w:multiLevelType w:val="hybridMultilevel"/>
    <w:tmpl w:val="C3BEC93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707C1BF8"/>
    <w:multiLevelType w:val="hybridMultilevel"/>
    <w:tmpl w:val="7C8687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75CA19C3"/>
    <w:multiLevelType w:val="hybridMultilevel"/>
    <w:tmpl w:val="1EF85D4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7A420CDA"/>
    <w:multiLevelType w:val="hybridMultilevel"/>
    <w:tmpl w:val="7DFC9876"/>
    <w:lvl w:ilvl="0" w:tplc="041F001B">
      <w:start w:val="1"/>
      <w:numFmt w:val="lowerRoman"/>
      <w:lvlText w:val="%1."/>
      <w:lvlJc w:val="righ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4" w15:restartNumberingAfterBreak="0">
    <w:nsid w:val="7AE864A8"/>
    <w:multiLevelType w:val="hybridMultilevel"/>
    <w:tmpl w:val="AC581D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7CDC5030"/>
    <w:multiLevelType w:val="hybridMultilevel"/>
    <w:tmpl w:val="2998F6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9"/>
  </w:num>
  <w:num w:numId="2">
    <w:abstractNumId w:val="34"/>
  </w:num>
  <w:num w:numId="3">
    <w:abstractNumId w:val="41"/>
  </w:num>
  <w:num w:numId="4">
    <w:abstractNumId w:val="30"/>
  </w:num>
  <w:num w:numId="5">
    <w:abstractNumId w:val="29"/>
  </w:num>
  <w:num w:numId="6">
    <w:abstractNumId w:val="28"/>
  </w:num>
  <w:num w:numId="7">
    <w:abstractNumId w:val="37"/>
  </w:num>
  <w:num w:numId="8">
    <w:abstractNumId w:val="12"/>
  </w:num>
  <w:num w:numId="9">
    <w:abstractNumId w:val="23"/>
  </w:num>
  <w:num w:numId="10">
    <w:abstractNumId w:val="40"/>
  </w:num>
  <w:num w:numId="11">
    <w:abstractNumId w:val="7"/>
  </w:num>
  <w:num w:numId="12">
    <w:abstractNumId w:val="11"/>
  </w:num>
  <w:num w:numId="13">
    <w:abstractNumId w:val="42"/>
  </w:num>
  <w:num w:numId="14">
    <w:abstractNumId w:val="45"/>
  </w:num>
  <w:num w:numId="15">
    <w:abstractNumId w:val="20"/>
  </w:num>
  <w:num w:numId="16">
    <w:abstractNumId w:val="13"/>
  </w:num>
  <w:num w:numId="17">
    <w:abstractNumId w:val="44"/>
  </w:num>
  <w:num w:numId="18">
    <w:abstractNumId w:val="22"/>
  </w:num>
  <w:num w:numId="19">
    <w:abstractNumId w:val="21"/>
  </w:num>
  <w:num w:numId="20">
    <w:abstractNumId w:val="10"/>
  </w:num>
  <w:num w:numId="21">
    <w:abstractNumId w:val="15"/>
  </w:num>
  <w:num w:numId="22">
    <w:abstractNumId w:val="6"/>
  </w:num>
  <w:num w:numId="23">
    <w:abstractNumId w:val="19"/>
  </w:num>
  <w:num w:numId="24">
    <w:abstractNumId w:val="31"/>
  </w:num>
  <w:num w:numId="25">
    <w:abstractNumId w:val="4"/>
  </w:num>
  <w:num w:numId="26">
    <w:abstractNumId w:val="14"/>
  </w:num>
  <w:num w:numId="27">
    <w:abstractNumId w:val="35"/>
  </w:num>
  <w:num w:numId="28">
    <w:abstractNumId w:val="1"/>
  </w:num>
  <w:num w:numId="29">
    <w:abstractNumId w:val="38"/>
  </w:num>
  <w:num w:numId="30">
    <w:abstractNumId w:val="39"/>
  </w:num>
  <w:num w:numId="31">
    <w:abstractNumId w:val="3"/>
  </w:num>
  <w:num w:numId="32">
    <w:abstractNumId w:val="5"/>
  </w:num>
  <w:num w:numId="33">
    <w:abstractNumId w:val="27"/>
  </w:num>
  <w:num w:numId="34">
    <w:abstractNumId w:val="17"/>
  </w:num>
  <w:num w:numId="35">
    <w:abstractNumId w:val="8"/>
  </w:num>
  <w:num w:numId="36">
    <w:abstractNumId w:val="16"/>
  </w:num>
  <w:num w:numId="37">
    <w:abstractNumId w:val="18"/>
  </w:num>
  <w:num w:numId="38">
    <w:abstractNumId w:val="26"/>
  </w:num>
  <w:num w:numId="39">
    <w:abstractNumId w:val="0"/>
  </w:num>
  <w:num w:numId="40">
    <w:abstractNumId w:val="2"/>
  </w:num>
  <w:num w:numId="41">
    <w:abstractNumId w:val="36"/>
  </w:num>
  <w:num w:numId="42">
    <w:abstractNumId w:val="32"/>
  </w:num>
  <w:num w:numId="43">
    <w:abstractNumId w:val="25"/>
  </w:num>
  <w:num w:numId="44">
    <w:abstractNumId w:val="33"/>
  </w:num>
  <w:num w:numId="45">
    <w:abstractNumId w:val="43"/>
  </w:num>
  <w:num w:numId="4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awNDI0MjG1NLMwMrdQ0lEKTi0uzszPAykwNK0FAFGAcLctAAAA"/>
  </w:docVars>
  <w:rsids>
    <w:rsidRoot w:val="00946318"/>
    <w:rsid w:val="00004E71"/>
    <w:rsid w:val="0001343B"/>
    <w:rsid w:val="00014EF6"/>
    <w:rsid w:val="00016056"/>
    <w:rsid w:val="00017FB6"/>
    <w:rsid w:val="00021678"/>
    <w:rsid w:val="00023F05"/>
    <w:rsid w:val="00024052"/>
    <w:rsid w:val="000352BD"/>
    <w:rsid w:val="00036A81"/>
    <w:rsid w:val="0003731D"/>
    <w:rsid w:val="0005670F"/>
    <w:rsid w:val="000636ED"/>
    <w:rsid w:val="00063C37"/>
    <w:rsid w:val="00070E1A"/>
    <w:rsid w:val="00072E19"/>
    <w:rsid w:val="00072F11"/>
    <w:rsid w:val="00076DDC"/>
    <w:rsid w:val="00077F5C"/>
    <w:rsid w:val="00081693"/>
    <w:rsid w:val="000820CF"/>
    <w:rsid w:val="000849BC"/>
    <w:rsid w:val="0008699D"/>
    <w:rsid w:val="00086E1A"/>
    <w:rsid w:val="00087615"/>
    <w:rsid w:val="00090B41"/>
    <w:rsid w:val="00091367"/>
    <w:rsid w:val="000915ED"/>
    <w:rsid w:val="000A7F97"/>
    <w:rsid w:val="000B00DF"/>
    <w:rsid w:val="000B0D53"/>
    <w:rsid w:val="000C09F8"/>
    <w:rsid w:val="000D4654"/>
    <w:rsid w:val="000D5EA3"/>
    <w:rsid w:val="000D6479"/>
    <w:rsid w:val="000E1722"/>
    <w:rsid w:val="000E4E00"/>
    <w:rsid w:val="000E6E49"/>
    <w:rsid w:val="000F114A"/>
    <w:rsid w:val="000F16ED"/>
    <w:rsid w:val="000F23CC"/>
    <w:rsid w:val="000F32C9"/>
    <w:rsid w:val="000F6A3F"/>
    <w:rsid w:val="00101BCB"/>
    <w:rsid w:val="00104F50"/>
    <w:rsid w:val="00105BB0"/>
    <w:rsid w:val="00106FC0"/>
    <w:rsid w:val="00111FE2"/>
    <w:rsid w:val="001121E7"/>
    <w:rsid w:val="001144D9"/>
    <w:rsid w:val="00134070"/>
    <w:rsid w:val="0014213B"/>
    <w:rsid w:val="00152520"/>
    <w:rsid w:val="00163A63"/>
    <w:rsid w:val="001661BE"/>
    <w:rsid w:val="00167C17"/>
    <w:rsid w:val="0017032C"/>
    <w:rsid w:val="00181C79"/>
    <w:rsid w:val="00184B57"/>
    <w:rsid w:val="00192B3C"/>
    <w:rsid w:val="00197DC5"/>
    <w:rsid w:val="001A039E"/>
    <w:rsid w:val="001A2791"/>
    <w:rsid w:val="001C2086"/>
    <w:rsid w:val="001C79E0"/>
    <w:rsid w:val="001D1CE7"/>
    <w:rsid w:val="001D2356"/>
    <w:rsid w:val="001D294F"/>
    <w:rsid w:val="001D321C"/>
    <w:rsid w:val="001D5F8D"/>
    <w:rsid w:val="001D6D00"/>
    <w:rsid w:val="001E13DC"/>
    <w:rsid w:val="001E7412"/>
    <w:rsid w:val="001E789B"/>
    <w:rsid w:val="001F0602"/>
    <w:rsid w:val="001F1BB0"/>
    <w:rsid w:val="00200150"/>
    <w:rsid w:val="00207DA5"/>
    <w:rsid w:val="00210E01"/>
    <w:rsid w:val="002147C2"/>
    <w:rsid w:val="0021788A"/>
    <w:rsid w:val="00220784"/>
    <w:rsid w:val="00227978"/>
    <w:rsid w:val="00227FB8"/>
    <w:rsid w:val="0023214D"/>
    <w:rsid w:val="00237B21"/>
    <w:rsid w:val="00242480"/>
    <w:rsid w:val="002426B9"/>
    <w:rsid w:val="00243052"/>
    <w:rsid w:val="00243A78"/>
    <w:rsid w:val="00245540"/>
    <w:rsid w:val="00246961"/>
    <w:rsid w:val="0025137B"/>
    <w:rsid w:val="00255580"/>
    <w:rsid w:val="0026197B"/>
    <w:rsid w:val="002627DC"/>
    <w:rsid w:val="0026293A"/>
    <w:rsid w:val="00263C80"/>
    <w:rsid w:val="00263E32"/>
    <w:rsid w:val="00266B85"/>
    <w:rsid w:val="00270DC8"/>
    <w:rsid w:val="00272877"/>
    <w:rsid w:val="00275745"/>
    <w:rsid w:val="002805C6"/>
    <w:rsid w:val="00281955"/>
    <w:rsid w:val="0028326A"/>
    <w:rsid w:val="00291D1B"/>
    <w:rsid w:val="00296059"/>
    <w:rsid w:val="00297FDE"/>
    <w:rsid w:val="002A1C26"/>
    <w:rsid w:val="002A2E6A"/>
    <w:rsid w:val="002B2390"/>
    <w:rsid w:val="002B2F9E"/>
    <w:rsid w:val="002B54C7"/>
    <w:rsid w:val="002B65F3"/>
    <w:rsid w:val="002B769A"/>
    <w:rsid w:val="002C288A"/>
    <w:rsid w:val="002C2D55"/>
    <w:rsid w:val="002C43AF"/>
    <w:rsid w:val="002D1621"/>
    <w:rsid w:val="002D28FC"/>
    <w:rsid w:val="002D2FB9"/>
    <w:rsid w:val="002D4CA2"/>
    <w:rsid w:val="002D6F39"/>
    <w:rsid w:val="002E491D"/>
    <w:rsid w:val="002F054E"/>
    <w:rsid w:val="002F2E57"/>
    <w:rsid w:val="002F4553"/>
    <w:rsid w:val="0030229C"/>
    <w:rsid w:val="003039DF"/>
    <w:rsid w:val="00303F03"/>
    <w:rsid w:val="0030477D"/>
    <w:rsid w:val="00310EBA"/>
    <w:rsid w:val="0031441C"/>
    <w:rsid w:val="00321EE0"/>
    <w:rsid w:val="00323D6E"/>
    <w:rsid w:val="00324929"/>
    <w:rsid w:val="00326DEB"/>
    <w:rsid w:val="003277D4"/>
    <w:rsid w:val="0033008E"/>
    <w:rsid w:val="003326EC"/>
    <w:rsid w:val="00335A55"/>
    <w:rsid w:val="003361AD"/>
    <w:rsid w:val="00340126"/>
    <w:rsid w:val="00340D7C"/>
    <w:rsid w:val="003411F5"/>
    <w:rsid w:val="0034227A"/>
    <w:rsid w:val="00342ABD"/>
    <w:rsid w:val="00343114"/>
    <w:rsid w:val="00343DC2"/>
    <w:rsid w:val="0035132D"/>
    <w:rsid w:val="0035307F"/>
    <w:rsid w:val="003544A3"/>
    <w:rsid w:val="003545D5"/>
    <w:rsid w:val="003603D9"/>
    <w:rsid w:val="00361FA2"/>
    <w:rsid w:val="003625E6"/>
    <w:rsid w:val="00365948"/>
    <w:rsid w:val="00366218"/>
    <w:rsid w:val="00373C48"/>
    <w:rsid w:val="00374114"/>
    <w:rsid w:val="003750E7"/>
    <w:rsid w:val="0037727C"/>
    <w:rsid w:val="003774ED"/>
    <w:rsid w:val="00392CE7"/>
    <w:rsid w:val="003A4B21"/>
    <w:rsid w:val="003A738D"/>
    <w:rsid w:val="003B1830"/>
    <w:rsid w:val="003B777D"/>
    <w:rsid w:val="003C0333"/>
    <w:rsid w:val="003C09F6"/>
    <w:rsid w:val="003C1344"/>
    <w:rsid w:val="003C1DD3"/>
    <w:rsid w:val="003C33B7"/>
    <w:rsid w:val="003C4955"/>
    <w:rsid w:val="003C7493"/>
    <w:rsid w:val="003C7ADC"/>
    <w:rsid w:val="003D04AF"/>
    <w:rsid w:val="003D0B4D"/>
    <w:rsid w:val="003D0F23"/>
    <w:rsid w:val="003D17FA"/>
    <w:rsid w:val="003D2430"/>
    <w:rsid w:val="003D2C3E"/>
    <w:rsid w:val="003D3890"/>
    <w:rsid w:val="003D3A4E"/>
    <w:rsid w:val="003D3A73"/>
    <w:rsid w:val="003D57C3"/>
    <w:rsid w:val="003E05D7"/>
    <w:rsid w:val="003E7D88"/>
    <w:rsid w:val="003F26D8"/>
    <w:rsid w:val="003F5A57"/>
    <w:rsid w:val="00401C54"/>
    <w:rsid w:val="00401DD7"/>
    <w:rsid w:val="00403646"/>
    <w:rsid w:val="00407602"/>
    <w:rsid w:val="0041589F"/>
    <w:rsid w:val="00423B4D"/>
    <w:rsid w:val="00426B1D"/>
    <w:rsid w:val="004306E9"/>
    <w:rsid w:val="00435994"/>
    <w:rsid w:val="00440D5D"/>
    <w:rsid w:val="00443F74"/>
    <w:rsid w:val="00445BEA"/>
    <w:rsid w:val="0044739C"/>
    <w:rsid w:val="00450E3D"/>
    <w:rsid w:val="00453B7F"/>
    <w:rsid w:val="00464302"/>
    <w:rsid w:val="0047111C"/>
    <w:rsid w:val="00471DB5"/>
    <w:rsid w:val="00471DC7"/>
    <w:rsid w:val="004755B4"/>
    <w:rsid w:val="00494FFF"/>
    <w:rsid w:val="00496611"/>
    <w:rsid w:val="004A2D50"/>
    <w:rsid w:val="004A460B"/>
    <w:rsid w:val="004A6272"/>
    <w:rsid w:val="004A73B2"/>
    <w:rsid w:val="004A740C"/>
    <w:rsid w:val="004A7850"/>
    <w:rsid w:val="004B2755"/>
    <w:rsid w:val="004B39F0"/>
    <w:rsid w:val="004B4117"/>
    <w:rsid w:val="004B5104"/>
    <w:rsid w:val="004B6142"/>
    <w:rsid w:val="004C143B"/>
    <w:rsid w:val="004C1C31"/>
    <w:rsid w:val="004C5EFD"/>
    <w:rsid w:val="004D0192"/>
    <w:rsid w:val="004D0F84"/>
    <w:rsid w:val="004D425B"/>
    <w:rsid w:val="004F210B"/>
    <w:rsid w:val="004F3FE1"/>
    <w:rsid w:val="004F6BD9"/>
    <w:rsid w:val="004F6DDA"/>
    <w:rsid w:val="004F78D5"/>
    <w:rsid w:val="004F7ECE"/>
    <w:rsid w:val="00503DE7"/>
    <w:rsid w:val="00504DF0"/>
    <w:rsid w:val="00506E65"/>
    <w:rsid w:val="00510B2B"/>
    <w:rsid w:val="0051146B"/>
    <w:rsid w:val="00515416"/>
    <w:rsid w:val="005179F3"/>
    <w:rsid w:val="005208CC"/>
    <w:rsid w:val="005246A6"/>
    <w:rsid w:val="00531EA3"/>
    <w:rsid w:val="0053272A"/>
    <w:rsid w:val="00534D34"/>
    <w:rsid w:val="00546CD4"/>
    <w:rsid w:val="0055119D"/>
    <w:rsid w:val="00551E25"/>
    <w:rsid w:val="00554468"/>
    <w:rsid w:val="0056680D"/>
    <w:rsid w:val="0056706F"/>
    <w:rsid w:val="005670A9"/>
    <w:rsid w:val="005802A3"/>
    <w:rsid w:val="0058120B"/>
    <w:rsid w:val="005825AA"/>
    <w:rsid w:val="00590B01"/>
    <w:rsid w:val="00591DB8"/>
    <w:rsid w:val="005A4F35"/>
    <w:rsid w:val="005A668B"/>
    <w:rsid w:val="005B04C3"/>
    <w:rsid w:val="005B2A4A"/>
    <w:rsid w:val="005B7CB5"/>
    <w:rsid w:val="005C7563"/>
    <w:rsid w:val="005E4800"/>
    <w:rsid w:val="005E4C4D"/>
    <w:rsid w:val="005E4CD0"/>
    <w:rsid w:val="005E7C38"/>
    <w:rsid w:val="005F0B32"/>
    <w:rsid w:val="005F4D0E"/>
    <w:rsid w:val="005F7F79"/>
    <w:rsid w:val="00600EF0"/>
    <w:rsid w:val="006022A4"/>
    <w:rsid w:val="006023B0"/>
    <w:rsid w:val="00603FAE"/>
    <w:rsid w:val="00606F07"/>
    <w:rsid w:val="006070D8"/>
    <w:rsid w:val="00612B2C"/>
    <w:rsid w:val="006140E9"/>
    <w:rsid w:val="00620699"/>
    <w:rsid w:val="00621840"/>
    <w:rsid w:val="00622A25"/>
    <w:rsid w:val="00630B74"/>
    <w:rsid w:val="00641A36"/>
    <w:rsid w:val="006438E4"/>
    <w:rsid w:val="00645177"/>
    <w:rsid w:val="006458E3"/>
    <w:rsid w:val="006613EF"/>
    <w:rsid w:val="00661BD7"/>
    <w:rsid w:val="00662684"/>
    <w:rsid w:val="006649C3"/>
    <w:rsid w:val="006668B4"/>
    <w:rsid w:val="006678F6"/>
    <w:rsid w:val="00674618"/>
    <w:rsid w:val="00683EC6"/>
    <w:rsid w:val="0068515B"/>
    <w:rsid w:val="006861DC"/>
    <w:rsid w:val="00686BBA"/>
    <w:rsid w:val="0069275F"/>
    <w:rsid w:val="00694711"/>
    <w:rsid w:val="006947ED"/>
    <w:rsid w:val="00694C1D"/>
    <w:rsid w:val="00696E05"/>
    <w:rsid w:val="006A0CC1"/>
    <w:rsid w:val="006A20BF"/>
    <w:rsid w:val="006A2DFC"/>
    <w:rsid w:val="006A7BAF"/>
    <w:rsid w:val="006B393D"/>
    <w:rsid w:val="006B6973"/>
    <w:rsid w:val="006C20F9"/>
    <w:rsid w:val="006D0CC3"/>
    <w:rsid w:val="006D290A"/>
    <w:rsid w:val="006E5A6C"/>
    <w:rsid w:val="006E7035"/>
    <w:rsid w:val="006F0DC0"/>
    <w:rsid w:val="006F2609"/>
    <w:rsid w:val="006F46A4"/>
    <w:rsid w:val="006F7487"/>
    <w:rsid w:val="00701AAE"/>
    <w:rsid w:val="00702A72"/>
    <w:rsid w:val="007104C3"/>
    <w:rsid w:val="007170B0"/>
    <w:rsid w:val="00720499"/>
    <w:rsid w:val="007216E7"/>
    <w:rsid w:val="007250CD"/>
    <w:rsid w:val="007305C7"/>
    <w:rsid w:val="007337FE"/>
    <w:rsid w:val="00735959"/>
    <w:rsid w:val="00736991"/>
    <w:rsid w:val="0074387F"/>
    <w:rsid w:val="00745676"/>
    <w:rsid w:val="0074604C"/>
    <w:rsid w:val="00746111"/>
    <w:rsid w:val="00751ADA"/>
    <w:rsid w:val="00754966"/>
    <w:rsid w:val="0076173F"/>
    <w:rsid w:val="007627A1"/>
    <w:rsid w:val="007660A5"/>
    <w:rsid w:val="00766310"/>
    <w:rsid w:val="007675C3"/>
    <w:rsid w:val="00774A24"/>
    <w:rsid w:val="00781FB7"/>
    <w:rsid w:val="007832C1"/>
    <w:rsid w:val="00784F3A"/>
    <w:rsid w:val="00786E6D"/>
    <w:rsid w:val="007912B5"/>
    <w:rsid w:val="00794709"/>
    <w:rsid w:val="007A33C3"/>
    <w:rsid w:val="007A489C"/>
    <w:rsid w:val="007B1E78"/>
    <w:rsid w:val="007B3F02"/>
    <w:rsid w:val="007B405A"/>
    <w:rsid w:val="007B7B17"/>
    <w:rsid w:val="007C355F"/>
    <w:rsid w:val="007C64BC"/>
    <w:rsid w:val="007D2170"/>
    <w:rsid w:val="007E0EC1"/>
    <w:rsid w:val="007E1274"/>
    <w:rsid w:val="007E1C2A"/>
    <w:rsid w:val="007E2BA9"/>
    <w:rsid w:val="007E2CEE"/>
    <w:rsid w:val="007E710B"/>
    <w:rsid w:val="007E7AA7"/>
    <w:rsid w:val="007E7D4E"/>
    <w:rsid w:val="007F28A0"/>
    <w:rsid w:val="007F766F"/>
    <w:rsid w:val="008044C3"/>
    <w:rsid w:val="0080491D"/>
    <w:rsid w:val="00806347"/>
    <w:rsid w:val="00806A9B"/>
    <w:rsid w:val="00806F35"/>
    <w:rsid w:val="00807879"/>
    <w:rsid w:val="008101AB"/>
    <w:rsid w:val="008133A8"/>
    <w:rsid w:val="008148C3"/>
    <w:rsid w:val="00814C82"/>
    <w:rsid w:val="00815C9A"/>
    <w:rsid w:val="008237DA"/>
    <w:rsid w:val="00830B3C"/>
    <w:rsid w:val="0083123A"/>
    <w:rsid w:val="00836C9C"/>
    <w:rsid w:val="00837282"/>
    <w:rsid w:val="00850961"/>
    <w:rsid w:val="008532BD"/>
    <w:rsid w:val="0086054E"/>
    <w:rsid w:val="00862085"/>
    <w:rsid w:val="00865463"/>
    <w:rsid w:val="0086568A"/>
    <w:rsid w:val="008706FA"/>
    <w:rsid w:val="00870801"/>
    <w:rsid w:val="008773A6"/>
    <w:rsid w:val="00890977"/>
    <w:rsid w:val="00890E02"/>
    <w:rsid w:val="008919DC"/>
    <w:rsid w:val="00893DEA"/>
    <w:rsid w:val="008A57AC"/>
    <w:rsid w:val="008B128C"/>
    <w:rsid w:val="008B2EF4"/>
    <w:rsid w:val="008B3F59"/>
    <w:rsid w:val="008B5359"/>
    <w:rsid w:val="008B5B11"/>
    <w:rsid w:val="008C1C20"/>
    <w:rsid w:val="008C32B8"/>
    <w:rsid w:val="008C32E7"/>
    <w:rsid w:val="008C4A41"/>
    <w:rsid w:val="008C592F"/>
    <w:rsid w:val="008C59A5"/>
    <w:rsid w:val="008C5B06"/>
    <w:rsid w:val="008C7F17"/>
    <w:rsid w:val="008E443B"/>
    <w:rsid w:val="008F3F12"/>
    <w:rsid w:val="008F3F47"/>
    <w:rsid w:val="0090128B"/>
    <w:rsid w:val="00902F75"/>
    <w:rsid w:val="00914A95"/>
    <w:rsid w:val="00917084"/>
    <w:rsid w:val="009209E1"/>
    <w:rsid w:val="00922ACE"/>
    <w:rsid w:val="00926936"/>
    <w:rsid w:val="009309C0"/>
    <w:rsid w:val="00943367"/>
    <w:rsid w:val="00946318"/>
    <w:rsid w:val="0094670F"/>
    <w:rsid w:val="009559FF"/>
    <w:rsid w:val="00957A77"/>
    <w:rsid w:val="00965D82"/>
    <w:rsid w:val="00965F5E"/>
    <w:rsid w:val="00967347"/>
    <w:rsid w:val="00973F48"/>
    <w:rsid w:val="009764D7"/>
    <w:rsid w:val="0097696A"/>
    <w:rsid w:val="00981FA6"/>
    <w:rsid w:val="00982796"/>
    <w:rsid w:val="00984F00"/>
    <w:rsid w:val="00987176"/>
    <w:rsid w:val="00990CA0"/>
    <w:rsid w:val="00991C81"/>
    <w:rsid w:val="00993373"/>
    <w:rsid w:val="00996B88"/>
    <w:rsid w:val="009A03A8"/>
    <w:rsid w:val="009A2211"/>
    <w:rsid w:val="009B6125"/>
    <w:rsid w:val="009C6CEC"/>
    <w:rsid w:val="009D24EC"/>
    <w:rsid w:val="009D3DFE"/>
    <w:rsid w:val="009D6E8A"/>
    <w:rsid w:val="009E6F67"/>
    <w:rsid w:val="009F39B2"/>
    <w:rsid w:val="009F72C9"/>
    <w:rsid w:val="00A0238D"/>
    <w:rsid w:val="00A06325"/>
    <w:rsid w:val="00A13B49"/>
    <w:rsid w:val="00A26594"/>
    <w:rsid w:val="00A31B3E"/>
    <w:rsid w:val="00A34DC0"/>
    <w:rsid w:val="00A37E4B"/>
    <w:rsid w:val="00A42792"/>
    <w:rsid w:val="00A54A3B"/>
    <w:rsid w:val="00A553C5"/>
    <w:rsid w:val="00A638C7"/>
    <w:rsid w:val="00A6643C"/>
    <w:rsid w:val="00A70DD7"/>
    <w:rsid w:val="00A77E62"/>
    <w:rsid w:val="00A84652"/>
    <w:rsid w:val="00A86396"/>
    <w:rsid w:val="00A86D89"/>
    <w:rsid w:val="00A9076E"/>
    <w:rsid w:val="00A9319E"/>
    <w:rsid w:val="00A95BE6"/>
    <w:rsid w:val="00A95D0F"/>
    <w:rsid w:val="00A97AA1"/>
    <w:rsid w:val="00AA38A1"/>
    <w:rsid w:val="00AA5EAE"/>
    <w:rsid w:val="00AB10D6"/>
    <w:rsid w:val="00AC7A32"/>
    <w:rsid w:val="00AD116C"/>
    <w:rsid w:val="00AD33DE"/>
    <w:rsid w:val="00AD46B6"/>
    <w:rsid w:val="00AE626A"/>
    <w:rsid w:val="00AF2795"/>
    <w:rsid w:val="00B00004"/>
    <w:rsid w:val="00B0376B"/>
    <w:rsid w:val="00B06A48"/>
    <w:rsid w:val="00B06B5A"/>
    <w:rsid w:val="00B13875"/>
    <w:rsid w:val="00B143F5"/>
    <w:rsid w:val="00B178D1"/>
    <w:rsid w:val="00B1797A"/>
    <w:rsid w:val="00B17F65"/>
    <w:rsid w:val="00B22AF0"/>
    <w:rsid w:val="00B23BEF"/>
    <w:rsid w:val="00B265E7"/>
    <w:rsid w:val="00B33CF1"/>
    <w:rsid w:val="00B35CB7"/>
    <w:rsid w:val="00B3661A"/>
    <w:rsid w:val="00B37BA6"/>
    <w:rsid w:val="00B428EF"/>
    <w:rsid w:val="00B432DF"/>
    <w:rsid w:val="00B45299"/>
    <w:rsid w:val="00B50AB9"/>
    <w:rsid w:val="00B550D5"/>
    <w:rsid w:val="00B57F1B"/>
    <w:rsid w:val="00B616EA"/>
    <w:rsid w:val="00B725EA"/>
    <w:rsid w:val="00B7430F"/>
    <w:rsid w:val="00B74C38"/>
    <w:rsid w:val="00B7516F"/>
    <w:rsid w:val="00B80828"/>
    <w:rsid w:val="00B80FCD"/>
    <w:rsid w:val="00B90ACA"/>
    <w:rsid w:val="00B92C09"/>
    <w:rsid w:val="00B92DDB"/>
    <w:rsid w:val="00B94DB7"/>
    <w:rsid w:val="00B977AE"/>
    <w:rsid w:val="00BA5CDC"/>
    <w:rsid w:val="00BA6BCB"/>
    <w:rsid w:val="00BB036A"/>
    <w:rsid w:val="00BB28FC"/>
    <w:rsid w:val="00BC3CE8"/>
    <w:rsid w:val="00BC53FC"/>
    <w:rsid w:val="00BC5BBC"/>
    <w:rsid w:val="00BD1841"/>
    <w:rsid w:val="00BD3F08"/>
    <w:rsid w:val="00BD5473"/>
    <w:rsid w:val="00BE11ED"/>
    <w:rsid w:val="00BE6D08"/>
    <w:rsid w:val="00BF46DC"/>
    <w:rsid w:val="00BF69FE"/>
    <w:rsid w:val="00C01F03"/>
    <w:rsid w:val="00C036F1"/>
    <w:rsid w:val="00C03BAE"/>
    <w:rsid w:val="00C041AD"/>
    <w:rsid w:val="00C04CD0"/>
    <w:rsid w:val="00C05956"/>
    <w:rsid w:val="00C06D06"/>
    <w:rsid w:val="00C1107C"/>
    <w:rsid w:val="00C12CBE"/>
    <w:rsid w:val="00C13847"/>
    <w:rsid w:val="00C16A87"/>
    <w:rsid w:val="00C20A8F"/>
    <w:rsid w:val="00C21EBA"/>
    <w:rsid w:val="00C23B83"/>
    <w:rsid w:val="00C275E9"/>
    <w:rsid w:val="00C32D15"/>
    <w:rsid w:val="00C331AC"/>
    <w:rsid w:val="00C43AD6"/>
    <w:rsid w:val="00C4580B"/>
    <w:rsid w:val="00C50EE5"/>
    <w:rsid w:val="00C634FA"/>
    <w:rsid w:val="00C64005"/>
    <w:rsid w:val="00C74D31"/>
    <w:rsid w:val="00C9071A"/>
    <w:rsid w:val="00C92036"/>
    <w:rsid w:val="00C931AA"/>
    <w:rsid w:val="00C940EF"/>
    <w:rsid w:val="00C94707"/>
    <w:rsid w:val="00C9771B"/>
    <w:rsid w:val="00C97828"/>
    <w:rsid w:val="00CA18E2"/>
    <w:rsid w:val="00CA5DC7"/>
    <w:rsid w:val="00CA6028"/>
    <w:rsid w:val="00CA66E9"/>
    <w:rsid w:val="00CA6A06"/>
    <w:rsid w:val="00CB01D0"/>
    <w:rsid w:val="00CB0DBB"/>
    <w:rsid w:val="00CB28B1"/>
    <w:rsid w:val="00CB2CB9"/>
    <w:rsid w:val="00CC6358"/>
    <w:rsid w:val="00CE0089"/>
    <w:rsid w:val="00CE0CDC"/>
    <w:rsid w:val="00CE2F95"/>
    <w:rsid w:val="00CE45CE"/>
    <w:rsid w:val="00CE7AFA"/>
    <w:rsid w:val="00CF127E"/>
    <w:rsid w:val="00CF3551"/>
    <w:rsid w:val="00CF42AC"/>
    <w:rsid w:val="00D10C7E"/>
    <w:rsid w:val="00D21CC5"/>
    <w:rsid w:val="00D2334C"/>
    <w:rsid w:val="00D23C47"/>
    <w:rsid w:val="00D34A8E"/>
    <w:rsid w:val="00D36717"/>
    <w:rsid w:val="00D4069B"/>
    <w:rsid w:val="00D40B99"/>
    <w:rsid w:val="00D50B11"/>
    <w:rsid w:val="00D5562D"/>
    <w:rsid w:val="00D56064"/>
    <w:rsid w:val="00D57DB0"/>
    <w:rsid w:val="00D6140B"/>
    <w:rsid w:val="00D61895"/>
    <w:rsid w:val="00D7435A"/>
    <w:rsid w:val="00D7473B"/>
    <w:rsid w:val="00D85007"/>
    <w:rsid w:val="00D9249C"/>
    <w:rsid w:val="00D9393D"/>
    <w:rsid w:val="00DA23FB"/>
    <w:rsid w:val="00DA2CB6"/>
    <w:rsid w:val="00DA2F04"/>
    <w:rsid w:val="00DB05D6"/>
    <w:rsid w:val="00DB5E42"/>
    <w:rsid w:val="00DC078A"/>
    <w:rsid w:val="00DC13A6"/>
    <w:rsid w:val="00DC5715"/>
    <w:rsid w:val="00DC59B2"/>
    <w:rsid w:val="00DD18F4"/>
    <w:rsid w:val="00DD2903"/>
    <w:rsid w:val="00DD3D87"/>
    <w:rsid w:val="00DD4AB1"/>
    <w:rsid w:val="00DE08F0"/>
    <w:rsid w:val="00DF0B9E"/>
    <w:rsid w:val="00DF677B"/>
    <w:rsid w:val="00E0102A"/>
    <w:rsid w:val="00E03D06"/>
    <w:rsid w:val="00E137D6"/>
    <w:rsid w:val="00E21D9F"/>
    <w:rsid w:val="00E2506C"/>
    <w:rsid w:val="00E30B22"/>
    <w:rsid w:val="00E324CC"/>
    <w:rsid w:val="00E338AE"/>
    <w:rsid w:val="00E33AC2"/>
    <w:rsid w:val="00E34C64"/>
    <w:rsid w:val="00E42B34"/>
    <w:rsid w:val="00E47F3B"/>
    <w:rsid w:val="00E51E49"/>
    <w:rsid w:val="00E540F2"/>
    <w:rsid w:val="00E55496"/>
    <w:rsid w:val="00E619BF"/>
    <w:rsid w:val="00E62320"/>
    <w:rsid w:val="00E65936"/>
    <w:rsid w:val="00E70333"/>
    <w:rsid w:val="00E70921"/>
    <w:rsid w:val="00E71734"/>
    <w:rsid w:val="00E81C4C"/>
    <w:rsid w:val="00E85626"/>
    <w:rsid w:val="00E924DF"/>
    <w:rsid w:val="00E93D6D"/>
    <w:rsid w:val="00E955F0"/>
    <w:rsid w:val="00E97133"/>
    <w:rsid w:val="00EA56E8"/>
    <w:rsid w:val="00EA6822"/>
    <w:rsid w:val="00EA7A9A"/>
    <w:rsid w:val="00EC06B0"/>
    <w:rsid w:val="00EC6812"/>
    <w:rsid w:val="00ED0E1F"/>
    <w:rsid w:val="00ED13EA"/>
    <w:rsid w:val="00ED2D51"/>
    <w:rsid w:val="00ED4E87"/>
    <w:rsid w:val="00ED6627"/>
    <w:rsid w:val="00ED7E28"/>
    <w:rsid w:val="00EE1ABB"/>
    <w:rsid w:val="00EE7A1F"/>
    <w:rsid w:val="00F07895"/>
    <w:rsid w:val="00F1378F"/>
    <w:rsid w:val="00F16AD1"/>
    <w:rsid w:val="00F22931"/>
    <w:rsid w:val="00F357A8"/>
    <w:rsid w:val="00F375C4"/>
    <w:rsid w:val="00F40ADD"/>
    <w:rsid w:val="00F5195A"/>
    <w:rsid w:val="00F5290A"/>
    <w:rsid w:val="00F574EC"/>
    <w:rsid w:val="00F66073"/>
    <w:rsid w:val="00F74D8E"/>
    <w:rsid w:val="00F7632D"/>
    <w:rsid w:val="00F8047D"/>
    <w:rsid w:val="00F83095"/>
    <w:rsid w:val="00F83511"/>
    <w:rsid w:val="00F8572C"/>
    <w:rsid w:val="00F87373"/>
    <w:rsid w:val="00F933E7"/>
    <w:rsid w:val="00F9385D"/>
    <w:rsid w:val="00F940B0"/>
    <w:rsid w:val="00FA0E11"/>
    <w:rsid w:val="00FA24F4"/>
    <w:rsid w:val="00FA5DB4"/>
    <w:rsid w:val="00FA7198"/>
    <w:rsid w:val="00FB0E09"/>
    <w:rsid w:val="00FB2C22"/>
    <w:rsid w:val="00FB51B6"/>
    <w:rsid w:val="00FB7A01"/>
    <w:rsid w:val="00FC0A29"/>
    <w:rsid w:val="00FC29EA"/>
    <w:rsid w:val="00FC417C"/>
    <w:rsid w:val="00FC4885"/>
    <w:rsid w:val="00FD325E"/>
    <w:rsid w:val="00FE6D68"/>
    <w:rsid w:val="00FF15BB"/>
    <w:rsid w:val="00FF605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F70C1C"/>
  <w15:docId w15:val="{83AB800B-109A-48E5-9BCD-651823A41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3C80"/>
  </w:style>
  <w:style w:type="paragraph" w:styleId="Balk1">
    <w:name w:val="heading 1"/>
    <w:basedOn w:val="Normal"/>
    <w:next w:val="Normal"/>
    <w:link w:val="Balk1Char"/>
    <w:uiPriority w:val="9"/>
    <w:qFormat/>
    <w:rsid w:val="008C4A41"/>
    <w:pPr>
      <w:tabs>
        <w:tab w:val="left" w:pos="2286"/>
      </w:tabs>
      <w:jc w:val="center"/>
      <w:outlineLvl w:val="0"/>
    </w:pPr>
    <w:rPr>
      <w:rFonts w:ascii="Roboto Condensed" w:hAnsi="Roboto Condensed" w:cs="Arial"/>
      <w:b/>
      <w:color w:val="2E74B5" w:themeColor="accent1" w:themeShade="BF"/>
      <w:sz w:val="32"/>
      <w:szCs w:val="32"/>
    </w:rPr>
  </w:style>
  <w:style w:type="paragraph" w:styleId="Balk2">
    <w:name w:val="heading 2"/>
    <w:basedOn w:val="Normal"/>
    <w:next w:val="Normal"/>
    <w:link w:val="Balk2Char"/>
    <w:uiPriority w:val="9"/>
    <w:unhideWhenUsed/>
    <w:qFormat/>
    <w:rsid w:val="008148C3"/>
    <w:pPr>
      <w:tabs>
        <w:tab w:val="left" w:pos="2286"/>
      </w:tabs>
      <w:spacing w:before="240"/>
      <w:outlineLvl w:val="1"/>
    </w:pPr>
    <w:rPr>
      <w:rFonts w:ascii="Roboto Condensed" w:hAnsi="Roboto Condensed" w:cs="Arial"/>
      <w:b/>
      <w:color w:val="2E74B5" w:themeColor="accent1" w:themeShade="BF"/>
      <w:sz w:val="28"/>
      <w:szCs w:val="28"/>
    </w:rPr>
  </w:style>
  <w:style w:type="paragraph" w:styleId="Balk3">
    <w:name w:val="heading 3"/>
    <w:basedOn w:val="Normal"/>
    <w:next w:val="Normal"/>
    <w:link w:val="Balk3Char"/>
    <w:uiPriority w:val="9"/>
    <w:unhideWhenUsed/>
    <w:qFormat/>
    <w:rsid w:val="006023B0"/>
    <w:pPr>
      <w:outlineLvl w:val="2"/>
    </w:pPr>
    <w:rPr>
      <w:rFonts w:ascii="Roboto Condensed" w:hAnsi="Roboto Condensed"/>
      <w:i/>
      <w:color w:val="2E74B5" w:themeColor="accent1" w:themeShade="BF"/>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337F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7337FE"/>
  </w:style>
  <w:style w:type="paragraph" w:styleId="AltBilgi">
    <w:name w:val="footer"/>
    <w:basedOn w:val="Normal"/>
    <w:link w:val="AltBilgiChar"/>
    <w:uiPriority w:val="99"/>
    <w:unhideWhenUsed/>
    <w:rsid w:val="007337F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7337FE"/>
  </w:style>
  <w:style w:type="paragraph" w:styleId="ListeParagraf">
    <w:name w:val="List Paragraph"/>
    <w:basedOn w:val="Normal"/>
    <w:uiPriority w:val="34"/>
    <w:qFormat/>
    <w:rsid w:val="00AA38A1"/>
    <w:pPr>
      <w:ind w:left="720"/>
      <w:contextualSpacing/>
    </w:pPr>
  </w:style>
  <w:style w:type="character" w:customStyle="1" w:styleId="Balk1Char">
    <w:name w:val="Başlık 1 Char"/>
    <w:basedOn w:val="VarsaylanParagrafYazTipi"/>
    <w:link w:val="Balk1"/>
    <w:uiPriority w:val="9"/>
    <w:rsid w:val="008C4A41"/>
    <w:rPr>
      <w:rFonts w:ascii="Roboto Condensed" w:hAnsi="Roboto Condensed" w:cs="Arial"/>
      <w:b/>
      <w:color w:val="2E74B5" w:themeColor="accent1" w:themeShade="BF"/>
      <w:sz w:val="32"/>
      <w:szCs w:val="32"/>
    </w:rPr>
  </w:style>
  <w:style w:type="character" w:customStyle="1" w:styleId="Balk2Char">
    <w:name w:val="Başlık 2 Char"/>
    <w:basedOn w:val="VarsaylanParagrafYazTipi"/>
    <w:link w:val="Balk2"/>
    <w:uiPriority w:val="9"/>
    <w:rsid w:val="008148C3"/>
    <w:rPr>
      <w:rFonts w:ascii="Roboto Condensed" w:hAnsi="Roboto Condensed" w:cs="Arial"/>
      <w:b/>
      <w:color w:val="2E74B5" w:themeColor="accent1" w:themeShade="BF"/>
      <w:sz w:val="28"/>
      <w:szCs w:val="28"/>
    </w:rPr>
  </w:style>
  <w:style w:type="character" w:customStyle="1" w:styleId="Balk3Char">
    <w:name w:val="Başlık 3 Char"/>
    <w:basedOn w:val="VarsaylanParagrafYazTipi"/>
    <w:link w:val="Balk3"/>
    <w:uiPriority w:val="9"/>
    <w:rsid w:val="006023B0"/>
    <w:rPr>
      <w:rFonts w:ascii="Roboto Condensed" w:hAnsi="Roboto Condensed"/>
      <w:i/>
      <w:color w:val="2E74B5" w:themeColor="accent1" w:themeShade="BF"/>
      <w:sz w:val="28"/>
      <w:szCs w:val="28"/>
    </w:rPr>
  </w:style>
  <w:style w:type="table" w:styleId="TabloKlavuzu">
    <w:name w:val="Table Grid"/>
    <w:basedOn w:val="NormalTablo"/>
    <w:uiPriority w:val="39"/>
    <w:rsid w:val="00FB2C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
    <w:name w:val="Tablo Kılavuzu1"/>
    <w:basedOn w:val="NormalTablo"/>
    <w:next w:val="TabloKlavuzu"/>
    <w:uiPriority w:val="39"/>
    <w:rsid w:val="00263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F40ADD"/>
    <w:rPr>
      <w:color w:val="0563C1" w:themeColor="hyperlink"/>
      <w:u w:val="single"/>
    </w:rPr>
  </w:style>
  <w:style w:type="paragraph" w:styleId="ResimYazs">
    <w:name w:val="caption"/>
    <w:basedOn w:val="Normal"/>
    <w:next w:val="Normal"/>
    <w:uiPriority w:val="35"/>
    <w:unhideWhenUsed/>
    <w:qFormat/>
    <w:rsid w:val="008C592F"/>
    <w:pPr>
      <w:spacing w:after="200" w:line="240" w:lineRule="auto"/>
    </w:pPr>
    <w:rPr>
      <w:i/>
      <w:iCs/>
      <w:color w:val="44546A" w:themeColor="text2"/>
      <w:sz w:val="18"/>
      <w:szCs w:val="18"/>
    </w:rPr>
  </w:style>
  <w:style w:type="paragraph" w:styleId="TBal">
    <w:name w:val="TOC Heading"/>
    <w:basedOn w:val="Balk1"/>
    <w:next w:val="Normal"/>
    <w:uiPriority w:val="39"/>
    <w:unhideWhenUsed/>
    <w:qFormat/>
    <w:rsid w:val="00A70DD7"/>
    <w:pPr>
      <w:keepNext/>
      <w:keepLines/>
      <w:tabs>
        <w:tab w:val="clear" w:pos="2286"/>
      </w:tabs>
      <w:spacing w:before="240" w:after="0"/>
      <w:jc w:val="left"/>
      <w:outlineLvl w:val="9"/>
    </w:pPr>
    <w:rPr>
      <w:rFonts w:asciiTheme="majorHAnsi" w:eastAsiaTheme="majorEastAsia" w:hAnsiTheme="majorHAnsi" w:cstheme="majorBidi"/>
      <w:lang w:eastAsia="tr-TR"/>
    </w:rPr>
  </w:style>
  <w:style w:type="paragraph" w:styleId="T2">
    <w:name w:val="toc 2"/>
    <w:basedOn w:val="Normal"/>
    <w:next w:val="Normal"/>
    <w:autoRedefine/>
    <w:uiPriority w:val="39"/>
    <w:unhideWhenUsed/>
    <w:rsid w:val="00A70DD7"/>
    <w:pPr>
      <w:spacing w:after="100"/>
      <w:ind w:left="220"/>
    </w:pPr>
  </w:style>
  <w:style w:type="paragraph" w:styleId="T1">
    <w:name w:val="toc 1"/>
    <w:basedOn w:val="Normal"/>
    <w:next w:val="Normal"/>
    <w:autoRedefine/>
    <w:uiPriority w:val="39"/>
    <w:unhideWhenUsed/>
    <w:rsid w:val="00A70DD7"/>
    <w:pPr>
      <w:spacing w:after="100"/>
    </w:pPr>
  </w:style>
  <w:style w:type="character" w:styleId="AklamaBavurusu">
    <w:name w:val="annotation reference"/>
    <w:basedOn w:val="VarsaylanParagrafYazTipi"/>
    <w:uiPriority w:val="99"/>
    <w:semiHidden/>
    <w:unhideWhenUsed/>
    <w:rsid w:val="006140E9"/>
    <w:rPr>
      <w:sz w:val="16"/>
      <w:szCs w:val="16"/>
    </w:rPr>
  </w:style>
  <w:style w:type="paragraph" w:styleId="AklamaMetni">
    <w:name w:val="annotation text"/>
    <w:basedOn w:val="Normal"/>
    <w:link w:val="AklamaMetniChar"/>
    <w:uiPriority w:val="99"/>
    <w:unhideWhenUsed/>
    <w:rsid w:val="006140E9"/>
    <w:pPr>
      <w:spacing w:line="240" w:lineRule="auto"/>
    </w:pPr>
    <w:rPr>
      <w:sz w:val="20"/>
      <w:szCs w:val="20"/>
    </w:rPr>
  </w:style>
  <w:style w:type="character" w:customStyle="1" w:styleId="AklamaMetniChar">
    <w:name w:val="Açıklama Metni Char"/>
    <w:basedOn w:val="VarsaylanParagrafYazTipi"/>
    <w:link w:val="AklamaMetni"/>
    <w:uiPriority w:val="99"/>
    <w:rsid w:val="006140E9"/>
    <w:rPr>
      <w:sz w:val="20"/>
      <w:szCs w:val="20"/>
    </w:rPr>
  </w:style>
  <w:style w:type="paragraph" w:styleId="AklamaKonusu">
    <w:name w:val="annotation subject"/>
    <w:basedOn w:val="AklamaMetni"/>
    <w:next w:val="AklamaMetni"/>
    <w:link w:val="AklamaKonusuChar"/>
    <w:uiPriority w:val="99"/>
    <w:semiHidden/>
    <w:unhideWhenUsed/>
    <w:rsid w:val="006140E9"/>
    <w:rPr>
      <w:b/>
      <w:bCs/>
    </w:rPr>
  </w:style>
  <w:style w:type="character" w:customStyle="1" w:styleId="AklamaKonusuChar">
    <w:name w:val="Açıklama Konusu Char"/>
    <w:basedOn w:val="AklamaMetniChar"/>
    <w:link w:val="AklamaKonusu"/>
    <w:uiPriority w:val="99"/>
    <w:semiHidden/>
    <w:rsid w:val="006140E9"/>
    <w:rPr>
      <w:b/>
      <w:bCs/>
      <w:sz w:val="20"/>
      <w:szCs w:val="20"/>
    </w:rPr>
  </w:style>
  <w:style w:type="paragraph" w:styleId="BalonMetni">
    <w:name w:val="Balloon Text"/>
    <w:basedOn w:val="Normal"/>
    <w:link w:val="BalonMetniChar"/>
    <w:uiPriority w:val="99"/>
    <w:semiHidden/>
    <w:unhideWhenUsed/>
    <w:rsid w:val="006140E9"/>
    <w:pPr>
      <w:spacing w:after="0" w:line="240" w:lineRule="auto"/>
    </w:pPr>
    <w:rPr>
      <w:rFonts w:ascii="MV Boli" w:hAnsi="MV Boli" w:cs="MV Boli"/>
      <w:sz w:val="18"/>
      <w:szCs w:val="18"/>
    </w:rPr>
  </w:style>
  <w:style w:type="character" w:customStyle="1" w:styleId="BalonMetniChar">
    <w:name w:val="Balon Metni Char"/>
    <w:basedOn w:val="VarsaylanParagrafYazTipi"/>
    <w:link w:val="BalonMetni"/>
    <w:uiPriority w:val="99"/>
    <w:semiHidden/>
    <w:rsid w:val="006140E9"/>
    <w:rPr>
      <w:rFonts w:ascii="MV Boli" w:hAnsi="MV Boli" w:cs="MV Boli"/>
      <w:sz w:val="18"/>
      <w:szCs w:val="18"/>
    </w:rPr>
  </w:style>
  <w:style w:type="table" w:customStyle="1" w:styleId="TabloKlavuzu2">
    <w:name w:val="Tablo Kılavuzu2"/>
    <w:basedOn w:val="NormalTablo"/>
    <w:next w:val="TabloKlavuzu"/>
    <w:uiPriority w:val="39"/>
    <w:rsid w:val="00070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iyi">
    <w:name w:val="viiyi"/>
    <w:basedOn w:val="VarsaylanParagrafYazTipi"/>
    <w:rsid w:val="00622A25"/>
  </w:style>
  <w:style w:type="character" w:customStyle="1" w:styleId="jlqj4b">
    <w:name w:val="jlqj4b"/>
    <w:basedOn w:val="VarsaylanParagrafYazTipi"/>
    <w:rsid w:val="00622A25"/>
  </w:style>
  <w:style w:type="paragraph" w:styleId="NormalWeb">
    <w:name w:val="Normal (Web)"/>
    <w:basedOn w:val="Normal"/>
    <w:uiPriority w:val="99"/>
    <w:unhideWhenUsed/>
    <w:rsid w:val="007E1274"/>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mwe-math-mathml-inline">
    <w:name w:val="mwe-math-mathml-inline"/>
    <w:basedOn w:val="VarsaylanParagrafYazTipi"/>
    <w:rsid w:val="007E1274"/>
  </w:style>
  <w:style w:type="character" w:styleId="YerTutucuMetni">
    <w:name w:val="Placeholder Text"/>
    <w:basedOn w:val="VarsaylanParagrafYazTipi"/>
    <w:uiPriority w:val="99"/>
    <w:semiHidden/>
    <w:rsid w:val="007E1274"/>
    <w:rPr>
      <w:color w:val="808080"/>
    </w:rPr>
  </w:style>
  <w:style w:type="character" w:customStyle="1" w:styleId="fontstyle01">
    <w:name w:val="fontstyle01"/>
    <w:basedOn w:val="VarsaylanParagrafYazTipi"/>
    <w:rsid w:val="00661BD7"/>
    <w:rPr>
      <w:rFonts w:ascii="Arial" w:hAnsi="Arial" w:cs="Arial" w:hint="default"/>
      <w:b w:val="0"/>
      <w:bCs w:val="0"/>
      <w:i w:val="0"/>
      <w:iCs w:val="0"/>
      <w:color w:val="000000"/>
      <w:sz w:val="20"/>
      <w:szCs w:val="20"/>
    </w:rPr>
  </w:style>
  <w:style w:type="character" w:customStyle="1" w:styleId="fontstyle21">
    <w:name w:val="fontstyle21"/>
    <w:basedOn w:val="VarsaylanParagrafYazTipi"/>
    <w:rsid w:val="00661BD7"/>
    <w:rPr>
      <w:rFonts w:ascii="ArialMT" w:hAnsi="Arial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7402050">
      <w:bodyDiv w:val="1"/>
      <w:marLeft w:val="0"/>
      <w:marRight w:val="0"/>
      <w:marTop w:val="0"/>
      <w:marBottom w:val="0"/>
      <w:divBdr>
        <w:top w:val="none" w:sz="0" w:space="0" w:color="auto"/>
        <w:left w:val="none" w:sz="0" w:space="0" w:color="auto"/>
        <w:bottom w:val="none" w:sz="0" w:space="0" w:color="auto"/>
        <w:right w:val="none" w:sz="0" w:space="0" w:color="auto"/>
      </w:divBdr>
    </w:div>
    <w:div w:id="16156723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B08A32-DAB2-45A3-995E-B6CDD06D59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5</TotalTime>
  <Pages>1</Pages>
  <Words>466</Words>
  <Characters>2660</Characters>
  <Application>Microsoft Office Word</Application>
  <DocSecurity>0</DocSecurity>
  <Lines>22</Lines>
  <Paragraphs>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Anonymous</Company>
  <LinksUpToDate>false</LinksUpToDate>
  <CharactersWithSpaces>3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İpek Pirpiroğlu GENCER</cp:lastModifiedBy>
  <cp:revision>81</cp:revision>
  <cp:lastPrinted>2022-04-02T22:09:00Z</cp:lastPrinted>
  <dcterms:created xsi:type="dcterms:W3CDTF">2022-08-09T10:30:00Z</dcterms:created>
  <dcterms:modified xsi:type="dcterms:W3CDTF">2022-11-04T06:33:00Z</dcterms:modified>
</cp:coreProperties>
</file>